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  <w:lang w:bidi="fa-IR"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19C2B417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9" o:title="index"/>
                </v:shape>
                <w10:wrap anchorx="page"/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2059"/>
        <w:gridCol w:w="1094"/>
        <w:gridCol w:w="1824"/>
        <w:gridCol w:w="1869"/>
        <w:gridCol w:w="1972"/>
        <w:gridCol w:w="1972"/>
      </w:tblGrid>
      <w:tr w:rsidR="00363035" w:rsidTr="00542BC2">
        <w:trPr>
          <w:jc w:val="center"/>
        </w:trPr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542BC2">
        <w:trPr>
          <w:jc w:val="center"/>
        </w:trPr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زمان‌بند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542BC2">
        <w:trPr>
          <w:jc w:val="center"/>
        </w:trPr>
        <w:tc>
          <w:tcPr>
            <w:tcW w:w="954" w:type="pct"/>
            <w:vAlign w:val="center"/>
          </w:tcPr>
          <w:p w:rsidR="00C26748" w:rsidRDefault="00A1795E" w:rsidP="008D5730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زمین </w:t>
            </w:r>
            <w:proofErr w:type="spellStart"/>
            <w:r>
              <w:rPr>
                <w:rFonts w:hint="cs"/>
                <w:rtl/>
                <w:lang w:bidi="fa-IR"/>
              </w:rPr>
              <w:t>شناس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</w:t>
            </w:r>
            <w:r w:rsidR="008D5730">
              <w:rPr>
                <w:rFonts w:hint="cs"/>
                <w:rtl/>
                <w:lang w:bidi="fa-IR"/>
              </w:rPr>
              <w:t>فیزیکی</w:t>
            </w:r>
          </w:p>
        </w:tc>
        <w:tc>
          <w:tcPr>
            <w:tcW w:w="507" w:type="pct"/>
            <w:vAlign w:val="center"/>
          </w:tcPr>
          <w:p w:rsidR="00C26748" w:rsidRDefault="00A1795E" w:rsidP="00A1795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845" w:type="pct"/>
            <w:vAlign w:val="center"/>
          </w:tcPr>
          <w:p w:rsidR="00C26748" w:rsidRDefault="008D5730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فرهاد </w:t>
            </w:r>
            <w:proofErr w:type="spellStart"/>
            <w:r>
              <w:rPr>
                <w:rFonts w:hint="cs"/>
                <w:rtl/>
                <w:lang w:bidi="fa-IR"/>
              </w:rPr>
              <w:t>احمدنژاد</w:t>
            </w:r>
            <w:proofErr w:type="spellEnd"/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A1795E" w:rsidRDefault="00EC074A" w:rsidP="008D573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ئوری: </w:t>
            </w:r>
            <w:r w:rsidR="008700B2">
              <w:rPr>
                <w:rFonts w:hint="cs"/>
                <w:rtl/>
                <w:lang w:bidi="fa-IR"/>
              </w:rPr>
              <w:t>شنبه</w:t>
            </w:r>
            <w:r w:rsidR="00BB2E04">
              <w:rPr>
                <w:rFonts w:hint="cs"/>
                <w:rtl/>
                <w:lang w:bidi="fa-IR"/>
              </w:rPr>
              <w:t xml:space="preserve">: </w:t>
            </w:r>
            <w:r w:rsidR="008D5730">
              <w:rPr>
                <w:rFonts w:hint="cs"/>
                <w:rtl/>
                <w:lang w:bidi="fa-IR"/>
              </w:rPr>
              <w:t>12</w:t>
            </w:r>
            <w:r w:rsidR="00BB2E04">
              <w:rPr>
                <w:rFonts w:hint="cs"/>
                <w:rtl/>
                <w:lang w:bidi="fa-IR"/>
              </w:rPr>
              <w:t>-</w:t>
            </w:r>
            <w:r w:rsidR="008D5730">
              <w:rPr>
                <w:rFonts w:hint="cs"/>
                <w:rtl/>
                <w:lang w:bidi="fa-IR"/>
              </w:rPr>
              <w:t>14</w:t>
            </w:r>
          </w:p>
          <w:p w:rsidR="008D5730" w:rsidRDefault="008D5730" w:rsidP="008D573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ئوری: </w:t>
            </w:r>
            <w:proofErr w:type="spellStart"/>
            <w:r>
              <w:rPr>
                <w:rFonts w:hint="cs"/>
                <w:rtl/>
                <w:lang w:bidi="fa-IR"/>
              </w:rPr>
              <w:t>سه‌شنبه</w:t>
            </w:r>
            <w:proofErr w:type="spellEnd"/>
            <w:r>
              <w:rPr>
                <w:rFonts w:hint="cs"/>
                <w:rtl/>
                <w:lang w:bidi="fa-IR"/>
              </w:rPr>
              <w:t>: 10-12</w:t>
            </w:r>
          </w:p>
          <w:p w:rsidR="00BB2E04" w:rsidRDefault="00EC074A" w:rsidP="008D573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عملی: </w:t>
            </w:r>
            <w:r w:rsidR="008D5730">
              <w:rPr>
                <w:rFonts w:hint="cs"/>
                <w:rtl/>
                <w:lang w:bidi="fa-IR"/>
              </w:rPr>
              <w:t>شنبه</w:t>
            </w:r>
            <w:r w:rsidR="00BB2E04">
              <w:rPr>
                <w:rFonts w:hint="cs"/>
                <w:rtl/>
                <w:lang w:bidi="fa-IR"/>
              </w:rPr>
              <w:t xml:space="preserve">: </w:t>
            </w:r>
            <w:r w:rsidR="008D5730">
              <w:rPr>
                <w:rFonts w:hint="cs"/>
                <w:rtl/>
                <w:lang w:bidi="fa-IR"/>
              </w:rPr>
              <w:t>12</w:t>
            </w:r>
            <w:r w:rsidR="00BB2E04">
              <w:rPr>
                <w:rFonts w:hint="cs"/>
                <w:rtl/>
                <w:lang w:bidi="fa-IR"/>
              </w:rPr>
              <w:t>-</w:t>
            </w:r>
            <w:r w:rsidR="008D5730">
              <w:rPr>
                <w:rFonts w:hint="cs"/>
                <w:rtl/>
                <w:lang w:bidi="fa-IR"/>
              </w:rPr>
              <w:t>10</w:t>
            </w:r>
          </w:p>
          <w:p w:rsidR="00BB2E04" w:rsidRDefault="00EC074A" w:rsidP="008D573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عملی: </w:t>
            </w:r>
            <w:r w:rsidR="008D5730">
              <w:rPr>
                <w:rFonts w:hint="cs"/>
                <w:rtl/>
                <w:lang w:bidi="fa-IR"/>
              </w:rPr>
              <w:t>شنبه</w:t>
            </w:r>
            <w:r w:rsidR="00BB2E04">
              <w:rPr>
                <w:rFonts w:hint="cs"/>
                <w:rtl/>
                <w:lang w:bidi="fa-IR"/>
              </w:rPr>
              <w:t>: 14-16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610B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D5730" w:rsidP="00610B4D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  <w:r w:rsidR="00880767">
              <w:rPr>
                <w:rFonts w:hint="cs"/>
                <w:rtl/>
                <w:lang w:bidi="fa-IR"/>
              </w:rPr>
              <w:t xml:space="preserve"> واحد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  <w:proofErr w:type="spellEnd"/>
          </w:p>
        </w:tc>
      </w:tr>
      <w:tr w:rsidR="00C44141" w:rsidTr="00821AC7">
        <w:trPr>
          <w:trHeight w:val="605"/>
        </w:trPr>
        <w:tc>
          <w:tcPr>
            <w:tcW w:w="5000" w:type="pct"/>
          </w:tcPr>
          <w:p w:rsidR="00D57FB9" w:rsidRPr="00821AC7" w:rsidRDefault="008D5730" w:rsidP="00821AC7">
            <w:pPr>
              <w:spacing w:before="120" w:after="120"/>
              <w:jc w:val="left"/>
              <w:rPr>
                <w:rFonts w:asciiTheme="majorBidi" w:hAnsiTheme="majorBidi"/>
                <w:b/>
                <w:bCs/>
                <w:rtl/>
              </w:rPr>
            </w:pPr>
            <w:r>
              <w:rPr>
                <w:rFonts w:asciiTheme="majorBidi" w:hAnsiTheme="majorBidi" w:hint="cs"/>
                <w:b/>
                <w:bCs/>
                <w:rtl/>
              </w:rPr>
              <w:t>دروس پیش نیاز ندارد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  <w:proofErr w:type="spellEnd"/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نرم‌افزار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821AC7" w:rsidRDefault="00C44141" w:rsidP="00821AC7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080A2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4747F6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proofErr w:type="spellStart"/>
            <w:r>
              <w:rPr>
                <w:rFonts w:hint="cs"/>
                <w:rtl/>
                <w:lang w:bidi="fa-IR"/>
              </w:rPr>
              <w:t>کارعمل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080A29">
              <w:rPr>
                <w:rFonts w:hint="cs"/>
              </w:rPr>
              <w:sym w:font="Wingdings" w:char="F06E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4747F6">
              <w:rPr>
                <w:rFonts w:hint="cs"/>
              </w:rPr>
              <w:sym w:font="Wingdings" w:char="F06F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9606D9" w:rsidRPr="00821AC7" w:rsidRDefault="00FB5A17" w:rsidP="00B65FBC">
            <w:pPr>
              <w:pStyle w:val="NormalWeb"/>
              <w:numPr>
                <w:ilvl w:val="0"/>
                <w:numId w:val="32"/>
              </w:numPr>
              <w:bidi/>
              <w:jc w:val="both"/>
              <w:rPr>
                <w:rFonts w:cs="B Zar"/>
                <w:sz w:val="22"/>
                <w:szCs w:val="22"/>
              </w:rPr>
            </w:pPr>
            <w:r w:rsidRPr="00821AC7">
              <w:rPr>
                <w:rFonts w:cs="B Zar" w:hint="cs"/>
                <w:sz w:val="22"/>
                <w:szCs w:val="22"/>
                <w:rtl/>
              </w:rPr>
              <w:t>حبیب نیا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Pr="00821AC7">
              <w:rPr>
                <w:rFonts w:cs="B Zar" w:hint="cs"/>
                <w:sz w:val="22"/>
                <w:szCs w:val="22"/>
                <w:rtl/>
              </w:rPr>
              <w:t>ب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>.،</w:t>
            </w:r>
            <w:r w:rsidRPr="00821AC7">
              <w:rPr>
                <w:rFonts w:cs="B Zar" w:hint="cs"/>
                <w:sz w:val="22"/>
                <w:szCs w:val="22"/>
                <w:rtl/>
              </w:rPr>
              <w:t xml:space="preserve"> تاتار، الف.،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 (</w:t>
            </w:r>
            <w:r w:rsidRPr="00821AC7">
              <w:rPr>
                <w:rFonts w:cs="B Zar" w:hint="cs"/>
                <w:sz w:val="22"/>
                <w:szCs w:val="22"/>
                <w:rtl/>
              </w:rPr>
              <w:t>1394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>). زمین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softHyphen/>
              <w:t xml:space="preserve">شناسی </w:t>
            </w:r>
            <w:r w:rsidR="00B61A87" w:rsidRPr="00821AC7">
              <w:rPr>
                <w:rFonts w:cs="B Zar" w:hint="cs"/>
                <w:sz w:val="22"/>
                <w:szCs w:val="22"/>
                <w:rtl/>
              </w:rPr>
              <w:t>فیزیکی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>.</w:t>
            </w:r>
            <w:r w:rsidR="00A17EA2" w:rsidRPr="00821AC7">
              <w:rPr>
                <w:rFonts w:cs="B Zar" w:hint="cs"/>
                <w:sz w:val="22"/>
                <w:szCs w:val="22"/>
                <w:rtl/>
              </w:rPr>
              <w:t>،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 چاپ </w:t>
            </w:r>
            <w:r w:rsidR="00B61A87" w:rsidRPr="00821AC7">
              <w:rPr>
                <w:rFonts w:cs="B Zar" w:hint="cs"/>
                <w:sz w:val="22"/>
                <w:szCs w:val="22"/>
                <w:rtl/>
              </w:rPr>
              <w:t>اول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، انتشارات </w:t>
            </w:r>
            <w:r w:rsidR="00B61A87" w:rsidRPr="00821AC7">
              <w:rPr>
                <w:rFonts w:cs="B Zar" w:hint="cs"/>
                <w:sz w:val="22"/>
                <w:szCs w:val="22"/>
                <w:rtl/>
              </w:rPr>
              <w:t>ستایش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="00B61A87" w:rsidRPr="00821AC7">
              <w:rPr>
                <w:rFonts w:cs="B Zar" w:hint="cs"/>
                <w:sz w:val="22"/>
                <w:szCs w:val="22"/>
                <w:rtl/>
              </w:rPr>
              <w:t>654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 صفحه.</w:t>
            </w:r>
          </w:p>
          <w:p w:rsidR="006B101B" w:rsidRPr="00821AC7" w:rsidRDefault="00A17EA2" w:rsidP="00B65FBC">
            <w:pPr>
              <w:pStyle w:val="NormalWeb"/>
              <w:numPr>
                <w:ilvl w:val="0"/>
                <w:numId w:val="32"/>
              </w:numPr>
              <w:bidi/>
              <w:jc w:val="both"/>
              <w:rPr>
                <w:rFonts w:cs="B Zar"/>
                <w:sz w:val="22"/>
                <w:szCs w:val="22"/>
              </w:rPr>
            </w:pPr>
            <w:r w:rsidRPr="00821AC7">
              <w:rPr>
                <w:rFonts w:cs="B Zar" w:hint="cs"/>
                <w:sz w:val="22"/>
                <w:szCs w:val="22"/>
                <w:rtl/>
              </w:rPr>
              <w:t>تاربوک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Pr="00821AC7">
              <w:rPr>
                <w:rFonts w:cs="B Zar" w:hint="cs"/>
                <w:sz w:val="22"/>
                <w:szCs w:val="22"/>
                <w:rtl/>
              </w:rPr>
              <w:t>ا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>.،</w:t>
            </w:r>
            <w:r w:rsidRPr="00821AC7">
              <w:rPr>
                <w:rFonts w:cs="B Zar" w:hint="cs"/>
                <w:sz w:val="22"/>
                <w:szCs w:val="22"/>
                <w:rtl/>
              </w:rPr>
              <w:t xml:space="preserve"> لوتگن، ف.،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 xml:space="preserve"> (ترجمه: </w:t>
            </w:r>
            <w:r w:rsidRPr="00821AC7">
              <w:rPr>
                <w:rFonts w:cs="B Zar" w:hint="cs"/>
                <w:sz w:val="22"/>
                <w:szCs w:val="22"/>
                <w:rtl/>
              </w:rPr>
              <w:t>رسول اخروی</w:t>
            </w:r>
            <w:r w:rsidR="006B101B" w:rsidRPr="00821AC7">
              <w:rPr>
                <w:rFonts w:cs="B Zar" w:hint="cs"/>
                <w:sz w:val="22"/>
                <w:szCs w:val="22"/>
                <w:rtl/>
              </w:rPr>
              <w:t>)</w:t>
            </w:r>
            <w:r w:rsidR="005C2F1C" w:rsidRPr="00821AC7">
              <w:rPr>
                <w:rFonts w:cs="B Zar" w:hint="cs"/>
                <w:sz w:val="22"/>
                <w:szCs w:val="22"/>
                <w:rtl/>
              </w:rPr>
              <w:t>(</w:t>
            </w:r>
            <w:r w:rsidRPr="00821AC7">
              <w:rPr>
                <w:rFonts w:cs="B Zar" w:hint="cs"/>
                <w:sz w:val="22"/>
                <w:szCs w:val="22"/>
                <w:rtl/>
              </w:rPr>
              <w:t>1398</w:t>
            </w:r>
            <w:r w:rsidR="005C2F1C" w:rsidRPr="00821AC7">
              <w:rPr>
                <w:rFonts w:cs="B Zar" w:hint="cs"/>
                <w:sz w:val="22"/>
                <w:szCs w:val="22"/>
                <w:rtl/>
              </w:rPr>
              <w:t>). مبانی زمین شناسی.</w:t>
            </w:r>
            <w:r w:rsidRPr="00821AC7">
              <w:rPr>
                <w:rFonts w:cs="B Zar" w:hint="cs"/>
                <w:sz w:val="22"/>
                <w:szCs w:val="22"/>
                <w:rtl/>
              </w:rPr>
              <w:t xml:space="preserve"> چاپ شانزدهم،</w:t>
            </w:r>
            <w:r w:rsidR="005C2F1C" w:rsidRPr="00821AC7">
              <w:rPr>
                <w:rFonts w:cs="B Zar" w:hint="cs"/>
                <w:sz w:val="22"/>
                <w:szCs w:val="22"/>
                <w:rtl/>
              </w:rPr>
              <w:t xml:space="preserve"> انتشارات </w:t>
            </w:r>
            <w:r w:rsidRPr="00821AC7">
              <w:rPr>
                <w:rFonts w:cs="B Zar" w:hint="cs"/>
                <w:sz w:val="22"/>
                <w:szCs w:val="22"/>
                <w:rtl/>
              </w:rPr>
              <w:t>مدرسه</w:t>
            </w:r>
            <w:r w:rsidR="005C2F1C" w:rsidRPr="00821AC7">
              <w:rPr>
                <w:rFonts w:cs="B Zar" w:hint="cs"/>
                <w:sz w:val="22"/>
                <w:szCs w:val="22"/>
                <w:rtl/>
              </w:rPr>
              <w:t xml:space="preserve">، </w:t>
            </w:r>
            <w:r w:rsidRPr="00821AC7">
              <w:rPr>
                <w:rFonts w:cs="B Zar" w:hint="cs"/>
                <w:sz w:val="22"/>
                <w:szCs w:val="22"/>
                <w:rtl/>
              </w:rPr>
              <w:t>391</w:t>
            </w:r>
            <w:r w:rsidR="005C2F1C" w:rsidRPr="00821AC7">
              <w:rPr>
                <w:rFonts w:cs="B Zar" w:hint="cs"/>
                <w:sz w:val="22"/>
                <w:szCs w:val="22"/>
                <w:rtl/>
              </w:rPr>
              <w:t xml:space="preserve"> صفحه.</w:t>
            </w:r>
          </w:p>
          <w:p w:rsidR="00A1266A" w:rsidRPr="00821AC7" w:rsidRDefault="00B65FBC" w:rsidP="00B65FBC">
            <w:pPr>
              <w:pStyle w:val="NormalWeb"/>
              <w:numPr>
                <w:ilvl w:val="0"/>
                <w:numId w:val="32"/>
              </w:numPr>
              <w:tabs>
                <w:tab w:val="right" w:pos="9781"/>
              </w:tabs>
              <w:ind w:right="736"/>
              <w:jc w:val="both"/>
              <w:rPr>
                <w:szCs w:val="22"/>
              </w:rPr>
            </w:pPr>
            <w:r w:rsidRPr="00821AC7">
              <w:rPr>
                <w:rFonts w:cs="B Zar"/>
                <w:sz w:val="22"/>
                <w:szCs w:val="22"/>
              </w:rPr>
              <w:t xml:space="preserve">Plummer, C., Carlson, D., </w:t>
            </w:r>
            <w:proofErr w:type="spellStart"/>
            <w:r w:rsidRPr="00821AC7">
              <w:rPr>
                <w:rFonts w:cs="B Zar"/>
                <w:sz w:val="22"/>
                <w:szCs w:val="22"/>
              </w:rPr>
              <w:t>Hammersley</w:t>
            </w:r>
            <w:proofErr w:type="spellEnd"/>
            <w:r w:rsidRPr="00821AC7">
              <w:rPr>
                <w:rFonts w:cs="B Zar"/>
                <w:sz w:val="22"/>
                <w:szCs w:val="22"/>
              </w:rPr>
              <w:t xml:space="preserve">, L., (2016). </w:t>
            </w:r>
            <w:r w:rsidRPr="00821AC7">
              <w:rPr>
                <w:szCs w:val="22"/>
              </w:rPr>
              <w:t>Physical geology,</w:t>
            </w:r>
            <w:r w:rsidRPr="00821AC7">
              <w:rPr>
                <w:rFonts w:ascii="TimesLTStd-Roman" w:eastAsiaTheme="minorHAnsi" w:hAnsiTheme="minorHAnsi" w:cs="TimesLTStd-Roman"/>
                <w:sz w:val="16"/>
                <w:szCs w:val="16"/>
                <w:lang w:bidi="fa-IR"/>
              </w:rPr>
              <w:t xml:space="preserve"> </w:t>
            </w:r>
            <w:r w:rsidRPr="00821AC7">
              <w:rPr>
                <w:szCs w:val="22"/>
              </w:rPr>
              <w:t>Published by McGraw-Hill Education, New York, 673 p.</w:t>
            </w:r>
          </w:p>
          <w:p w:rsidR="00B65FBC" w:rsidRPr="00821AC7" w:rsidRDefault="00B65FBC" w:rsidP="00821AC7">
            <w:pPr>
              <w:pStyle w:val="NormalWeb"/>
              <w:numPr>
                <w:ilvl w:val="0"/>
                <w:numId w:val="32"/>
              </w:numPr>
              <w:tabs>
                <w:tab w:val="right" w:pos="9781"/>
              </w:tabs>
              <w:ind w:right="736"/>
              <w:jc w:val="both"/>
              <w:rPr>
                <w:szCs w:val="22"/>
                <w:rtl/>
              </w:rPr>
            </w:pPr>
            <w:proofErr w:type="spellStart"/>
            <w:r w:rsidRPr="00821AC7">
              <w:rPr>
                <w:szCs w:val="22"/>
              </w:rPr>
              <w:t>Tarbuck</w:t>
            </w:r>
            <w:proofErr w:type="spellEnd"/>
            <w:r w:rsidRPr="00821AC7">
              <w:rPr>
                <w:szCs w:val="22"/>
              </w:rPr>
              <w:t xml:space="preserve">, E., </w:t>
            </w:r>
            <w:proofErr w:type="spellStart"/>
            <w:r w:rsidR="00B256E7" w:rsidRPr="00821AC7">
              <w:rPr>
                <w:szCs w:val="22"/>
              </w:rPr>
              <w:t>Lutgens</w:t>
            </w:r>
            <w:proofErr w:type="spellEnd"/>
            <w:r w:rsidR="00B256E7" w:rsidRPr="00821AC7">
              <w:rPr>
                <w:szCs w:val="22"/>
              </w:rPr>
              <w:t xml:space="preserve">, F., (2017). </w:t>
            </w:r>
            <w:r w:rsidRPr="00821AC7">
              <w:rPr>
                <w:szCs w:val="22"/>
              </w:rPr>
              <w:t>An Introduction to Physical Geology,</w:t>
            </w:r>
            <w:r w:rsidR="00821AC7" w:rsidRPr="00821AC7">
              <w:rPr>
                <w:szCs w:val="22"/>
              </w:rPr>
              <w:t xml:space="preserve"> published by Pearson Education, 817 p.</w:t>
            </w:r>
            <w:r w:rsidRPr="00821AC7">
              <w:rPr>
                <w:szCs w:val="22"/>
              </w:rPr>
              <w:t xml:space="preserve"> 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C6B2F">
        <w:trPr>
          <w:trHeight w:val="3878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FE5DA2" w:rsidRDefault="00A51E3F" w:rsidP="00747B5E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در پایان این درس، انتظار </w:t>
            </w:r>
            <w:proofErr w:type="spellStart"/>
            <w:r w:rsidRPr="00FE5DA2">
              <w:rPr>
                <w:rFonts w:ascii="TimesNewRoman,Bold" w:hAnsi="TimesNewRoman,Bold" w:hint="cs"/>
                <w:rtl/>
                <w:lang w:bidi="fa-IR"/>
              </w:rPr>
              <w:t>می‌رود</w:t>
            </w:r>
            <w:proofErr w:type="spellEnd"/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>که دانشجو</w:t>
            </w:r>
            <w:r w:rsidRPr="00FE5DA2">
              <w:rPr>
                <w:rFonts w:ascii="TimesNewRoman,Bold" w:hAnsi="TimesNewRoman,Bold" w:hint="cs"/>
                <w:rtl/>
                <w:lang w:bidi="fa-IR"/>
              </w:rPr>
              <w:t>:</w:t>
            </w:r>
          </w:p>
          <w:p w:rsidR="00C55F49" w:rsidRPr="00FE5DA2" w:rsidRDefault="00821AC7" w:rsidP="00747B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با 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>نظریه زمین س</w:t>
            </w: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اخت صفحه ای آشنا شده و </w:t>
            </w:r>
            <w:proofErr w:type="spellStart"/>
            <w:r w:rsidRPr="00FE5DA2">
              <w:rPr>
                <w:rFonts w:ascii="TimesNewRoman,Bold" w:hAnsi="TimesNewRoman,Bold" w:hint="cs"/>
                <w:rtl/>
                <w:lang w:bidi="fa-IR"/>
              </w:rPr>
              <w:t>تاثیرآن</w:t>
            </w:r>
            <w:proofErr w:type="spellEnd"/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بر سایر فرآیندهای زمین </w:t>
            </w:r>
            <w:proofErr w:type="spellStart"/>
            <w:r w:rsidRPr="00FE5DA2">
              <w:rPr>
                <w:rFonts w:ascii="TimesNewRoman,Bold" w:hAnsi="TimesNewRoman,Bold" w:hint="cs"/>
                <w:rtl/>
                <w:lang w:bidi="fa-IR"/>
              </w:rPr>
              <w:t>شناسی</w:t>
            </w:r>
            <w:proofErr w:type="spellEnd"/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D258AF">
              <w:rPr>
                <w:rFonts w:ascii="TimesNewRoman,Bold" w:hAnsi="TimesNewRoman,Bold" w:hint="cs"/>
                <w:rtl/>
                <w:lang w:bidi="fa-IR"/>
              </w:rPr>
              <w:t xml:space="preserve">را </w:t>
            </w: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درک 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>کند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C55F49" w:rsidRPr="00FE5DA2" w:rsidRDefault="00747B5E" w:rsidP="00747B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بتواند کانی ها را تشخیص و چگونگی تشکیل آنها را بیاموزد 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C55F49" w:rsidRPr="00FE5DA2" w:rsidRDefault="00C55F49" w:rsidP="00747B5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با انواع 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>سنگ های آذرین، دگرگونی و رسوبی</w:t>
            </w: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آشنا 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>شده</w:t>
            </w:r>
            <w:r w:rsidR="00D258AF">
              <w:rPr>
                <w:rFonts w:ascii="TimesNewRoman,Bold" w:hAnsi="TimesNewRoman,Bold" w:hint="cs"/>
                <w:rtl/>
                <w:lang w:bidi="fa-IR"/>
              </w:rPr>
              <w:t xml:space="preserve"> و در صحرا آنها را تشخیص ده</w:t>
            </w:r>
            <w:r w:rsidRPr="00FE5DA2">
              <w:rPr>
                <w:rFonts w:ascii="TimesNewRoman,Bold" w:hAnsi="TimesNewRoman,Bold" w:hint="cs"/>
                <w:rtl/>
                <w:lang w:bidi="fa-IR"/>
              </w:rPr>
              <w:t>د.</w:t>
            </w:r>
          </w:p>
          <w:p w:rsidR="00C55F49" w:rsidRDefault="00D258AF" w:rsidP="00C55F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ا تاثیر </w:t>
            </w:r>
            <w:proofErr w:type="spellStart"/>
            <w:r>
              <w:rPr>
                <w:rFonts w:ascii="TimesNewRoman,Bold" w:hAnsi="TimesNewRoman,Bold" w:hint="cs"/>
                <w:rtl/>
                <w:lang w:bidi="fa-IR"/>
              </w:rPr>
              <w:t>هوازدگی</w:t>
            </w:r>
            <w:proofErr w:type="spellEnd"/>
            <w:r>
              <w:rPr>
                <w:rFonts w:ascii="TimesNewRoman,Bold" w:hAnsi="TimesNewRoman,Bold" w:hint="cs"/>
                <w:rtl/>
                <w:lang w:bidi="fa-IR"/>
              </w:rPr>
              <w:t xml:space="preserve"> و فرسایش بر</w:t>
            </w:r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 xml:space="preserve"> واحدهای زمین </w:t>
            </w:r>
            <w:proofErr w:type="spellStart"/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>شناسی</w:t>
            </w:r>
            <w:proofErr w:type="spellEnd"/>
            <w:r w:rsidR="00747B5E" w:rsidRPr="00FE5DA2">
              <w:rPr>
                <w:rFonts w:ascii="TimesNewRoman,Bold" w:hAnsi="TimesNewRoman,Bold" w:hint="cs"/>
                <w:rtl/>
                <w:lang w:bidi="fa-IR"/>
              </w:rPr>
              <w:t xml:space="preserve"> آشنا گردد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FE5DA2" w:rsidRPr="00FE5DA2" w:rsidRDefault="00FE5DA2" w:rsidP="00C55F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hint="cs"/>
                <w:rtl/>
                <w:lang w:bidi="fa-IR"/>
              </w:rPr>
              <w:t>با آب های زیرزمین، جریان ها، سیل ها و م</w:t>
            </w:r>
            <w:r w:rsidR="00D258AF">
              <w:rPr>
                <w:rFonts w:hint="cs"/>
                <w:rtl/>
                <w:lang w:bidi="fa-IR"/>
              </w:rPr>
              <w:t>خاطرات زیست محیطی آنها آشنا گرد</w:t>
            </w:r>
            <w:r w:rsidRPr="00FE5DA2">
              <w:rPr>
                <w:rFonts w:hint="cs"/>
                <w:rtl/>
                <w:lang w:bidi="fa-IR"/>
              </w:rPr>
              <w:t>د</w:t>
            </w:r>
          </w:p>
          <w:p w:rsidR="00C55F49" w:rsidRPr="00FE5DA2" w:rsidRDefault="00747B5E" w:rsidP="00C55F4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با پدیده های ساختمانی زمین </w:t>
            </w:r>
            <w:proofErr w:type="spellStart"/>
            <w:r w:rsidRPr="00FE5DA2">
              <w:rPr>
                <w:rFonts w:ascii="TimesNewRoman,Bold" w:hAnsi="TimesNewRoman,Bold" w:hint="cs"/>
                <w:rtl/>
                <w:lang w:bidi="fa-IR"/>
              </w:rPr>
              <w:t>شناسی</w:t>
            </w:r>
            <w:proofErr w:type="spellEnd"/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آشنا شده و آنها را تشخیص دهد</w:t>
            </w:r>
            <w:r w:rsidR="00C55F49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FA1662" w:rsidRPr="00FE5DA2" w:rsidRDefault="00747B5E" w:rsidP="006C60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>با زلزله</w:t>
            </w:r>
            <w:r w:rsidR="00FE5DA2" w:rsidRPr="00FE5DA2">
              <w:rPr>
                <w:rFonts w:ascii="TimesNewRoman,Bold" w:hAnsi="TimesNewRoman,Bold" w:hint="cs"/>
                <w:rtl/>
                <w:lang w:bidi="fa-IR"/>
              </w:rPr>
              <w:t>، مخاطرات</w:t>
            </w: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و عوامل ایجاد کننده آن آشنا گردد</w:t>
            </w:r>
            <w:r w:rsidRPr="00FE5DA2">
              <w:rPr>
                <w:rFonts w:hint="cs"/>
                <w:rtl/>
                <w:lang w:bidi="fa-IR"/>
              </w:rPr>
              <w:t>.</w:t>
            </w:r>
          </w:p>
          <w:p w:rsidR="00FE5DA2" w:rsidRPr="00FE5DA2" w:rsidRDefault="00747B5E" w:rsidP="006C60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با منابع زمین </w:t>
            </w:r>
            <w:proofErr w:type="spellStart"/>
            <w:r w:rsidRPr="00FE5DA2">
              <w:rPr>
                <w:rFonts w:ascii="TimesNewRoman,Bold" w:hAnsi="TimesNewRoman,Bold" w:hint="cs"/>
                <w:rtl/>
                <w:lang w:bidi="fa-IR"/>
              </w:rPr>
              <w:t>شناسی</w:t>
            </w:r>
            <w:proofErr w:type="spellEnd"/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اعم از سطحی و زیر سطحی آشنا گردد</w:t>
            </w:r>
            <w:r w:rsidR="00FE5DA2" w:rsidRPr="00FE5DA2">
              <w:rPr>
                <w:rFonts w:hint="cs"/>
                <w:rtl/>
                <w:lang w:bidi="fa-IR"/>
              </w:rPr>
              <w:t>.</w:t>
            </w:r>
          </w:p>
          <w:p w:rsidR="00FE5DA2" w:rsidRPr="00FE5DA2" w:rsidRDefault="00FE5DA2" w:rsidP="00FE5DA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درک کافی از مفهوم سن سنجی و زمان زمین </w:t>
            </w:r>
            <w:proofErr w:type="spellStart"/>
            <w:r w:rsidRPr="00FE5DA2">
              <w:rPr>
                <w:rFonts w:ascii="TimesNewRoman,Bold" w:hAnsi="TimesNewRoman,Bold" w:hint="cs"/>
                <w:rtl/>
                <w:lang w:bidi="fa-IR"/>
              </w:rPr>
              <w:t>شناسی</w:t>
            </w:r>
            <w:proofErr w:type="spellEnd"/>
            <w:r w:rsidRPr="00FE5DA2">
              <w:rPr>
                <w:rFonts w:ascii="TimesNewRoman,Bold" w:hAnsi="TimesNewRoman,Bold" w:hint="cs"/>
                <w:rtl/>
                <w:lang w:bidi="fa-IR"/>
              </w:rPr>
              <w:t xml:space="preserve"> پیدا کند</w:t>
            </w:r>
            <w:r w:rsidR="00A77E02" w:rsidRPr="00FE5DA2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proofErr w:type="spellStart"/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  <w:proofErr w:type="spellEnd"/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CB547B" w:rsidRDefault="006B7B2B" w:rsidP="00F90514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شناسایی کانی ها و سنگ ها </w:t>
            </w:r>
            <w:r w:rsidR="00D258AF">
              <w:rPr>
                <w:rFonts w:hint="cs"/>
                <w:b/>
                <w:bCs/>
                <w:rtl/>
                <w:lang w:bidi="fa-IR"/>
              </w:rPr>
              <w:t>که ارتباط مهمی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با پروژه های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تفصیلی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لیتوژئوشیمیایی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90514">
              <w:rPr>
                <w:rFonts w:hint="cs"/>
                <w:b/>
                <w:bCs/>
                <w:rtl/>
                <w:lang w:bidi="fa-IR"/>
              </w:rPr>
              <w:t>در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C11855">
              <w:rPr>
                <w:rFonts w:hint="cs"/>
                <w:b/>
                <w:bCs/>
                <w:rtl/>
                <w:lang w:bidi="fa-IR"/>
              </w:rPr>
              <w:t>اکتشاف معادن</w:t>
            </w:r>
            <w:r w:rsidR="00D258AF">
              <w:rPr>
                <w:rFonts w:hint="cs"/>
                <w:b/>
                <w:bCs/>
                <w:rtl/>
                <w:lang w:bidi="fa-IR"/>
              </w:rPr>
              <w:t xml:space="preserve"> دارد</w:t>
            </w:r>
            <w:r w:rsidR="00CB547B">
              <w:rPr>
                <w:rFonts w:hint="cs"/>
                <w:b/>
                <w:bCs/>
                <w:rtl/>
                <w:lang w:bidi="fa-IR"/>
              </w:rPr>
              <w:t>.</w:t>
            </w:r>
          </w:p>
          <w:p w:rsidR="00D258AF" w:rsidRPr="00D258AF" w:rsidRDefault="00D258AF" w:rsidP="00D258A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شناخت ساختارهای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زمین</w:t>
            </w:r>
            <w:r>
              <w:rPr>
                <w:rFonts w:hint="cs"/>
                <w:b/>
                <w:bCs/>
                <w:rtl/>
                <w:lang w:bidi="fa-IR"/>
              </w:rPr>
              <w:softHyphen/>
              <w:t>شناسی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و بررسی عوامل ایجاد کننده آنها.</w:t>
            </w:r>
          </w:p>
          <w:p w:rsidR="00CB547B" w:rsidRDefault="00C11855" w:rsidP="0074399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این درس عامل ایجاد درک مناسب از اکثر گرایش های زمین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شناسی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 بوده و می تواند با ایجاد علاقه در انتخاب گرایش مورد نظر به دانشجو کمک کند</w:t>
            </w:r>
            <w:r w:rsidR="00CB547B">
              <w:rPr>
                <w:rFonts w:hint="cs"/>
                <w:b/>
                <w:bCs/>
                <w:rtl/>
                <w:lang w:bidi="fa-IR"/>
              </w:rPr>
              <w:t>.</w:t>
            </w:r>
          </w:p>
          <w:p w:rsidR="00A51E3F" w:rsidRPr="001F48E0" w:rsidRDefault="002F3A64" w:rsidP="00C11855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مهارتهایی که </w:t>
            </w:r>
            <w:r w:rsidR="00C11855">
              <w:rPr>
                <w:rFonts w:hint="cs"/>
                <w:b/>
                <w:bCs/>
                <w:rtl/>
                <w:lang w:bidi="fa-IR"/>
              </w:rPr>
              <w:t xml:space="preserve">در این درس آموزش داده می شود پایه تمام </w:t>
            </w:r>
            <w:proofErr w:type="spellStart"/>
            <w:r w:rsidR="00C11855">
              <w:rPr>
                <w:rFonts w:hint="cs"/>
                <w:b/>
                <w:bCs/>
                <w:rtl/>
                <w:lang w:bidi="fa-IR"/>
              </w:rPr>
              <w:t>دروسی</w:t>
            </w:r>
            <w:proofErr w:type="spellEnd"/>
            <w:r w:rsidR="00C11855">
              <w:rPr>
                <w:rFonts w:hint="cs"/>
                <w:b/>
                <w:bCs/>
                <w:rtl/>
                <w:lang w:bidi="fa-IR"/>
              </w:rPr>
              <w:t xml:space="preserve"> هست که در دوران لیسانس تدریس می گردد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862"/>
        <w:gridCol w:w="2909"/>
        <w:gridCol w:w="6019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74399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  <w:proofErr w:type="spellEnd"/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متحان </w:t>
            </w:r>
            <w:proofErr w:type="spellStart"/>
            <w:r>
              <w:rPr>
                <w:rFonts w:hint="cs"/>
                <w:rtl/>
                <w:lang w:bidi="fa-IR"/>
              </w:rPr>
              <w:t>میان‌ترم</w:t>
            </w:r>
            <w:proofErr w:type="spellEnd"/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ایر </w:t>
            </w:r>
            <w:proofErr w:type="spellStart"/>
            <w:r>
              <w:rPr>
                <w:rFonts w:hint="cs"/>
                <w:rtl/>
                <w:lang w:bidi="fa-IR"/>
              </w:rPr>
              <w:t>روش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ارزشیابی</w:t>
            </w:r>
          </w:p>
        </w:tc>
      </w:tr>
      <w:tr w:rsidR="00CB71E5" w:rsidTr="0074399F">
        <w:tc>
          <w:tcPr>
            <w:tcW w:w="863" w:type="pct"/>
            <w:vAlign w:val="center"/>
          </w:tcPr>
          <w:p w:rsidR="00CB71E5" w:rsidRDefault="004A4A5B" w:rsidP="007D037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700BC1">
              <w:rPr>
                <w:rFonts w:hint="cs"/>
                <w:rtl/>
                <w:lang w:bidi="fa-IR"/>
              </w:rPr>
              <w:t>1</w:t>
            </w:r>
            <w:r w:rsidR="007D0373">
              <w:rPr>
                <w:rFonts w:hint="cs"/>
                <w:rtl/>
                <w:lang w:bidi="fa-IR"/>
              </w:rPr>
              <w:t>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D258AF" w:rsidRDefault="00D258AF" w:rsidP="00D258AF">
            <w:pPr>
              <w:ind w:firstLine="0"/>
              <w:jc w:val="both"/>
              <w:rPr>
                <w:rtl/>
                <w:lang w:bidi="fa-IR"/>
              </w:rPr>
            </w:pPr>
            <w:r w:rsidRPr="00D258AF">
              <w:rPr>
                <w:rFonts w:hint="cs"/>
                <w:rtl/>
                <w:lang w:bidi="fa-IR"/>
              </w:rPr>
              <w:t xml:space="preserve">برگزاری آزمون میان </w:t>
            </w:r>
            <w:proofErr w:type="spellStart"/>
            <w:r w:rsidRPr="00D258AF">
              <w:rPr>
                <w:rFonts w:hint="cs"/>
                <w:rtl/>
                <w:lang w:bidi="fa-IR"/>
              </w:rPr>
              <w:t>ترم</w:t>
            </w:r>
            <w:proofErr w:type="spellEnd"/>
            <w:r w:rsidRPr="00D258AF">
              <w:rPr>
                <w:rFonts w:hint="cs"/>
                <w:rtl/>
                <w:lang w:bidi="fa-IR"/>
              </w:rPr>
              <w:t xml:space="preserve"> در تاریخ توافق</w:t>
            </w:r>
            <w:r>
              <w:rPr>
                <w:rFonts w:hint="cs"/>
                <w:rtl/>
                <w:lang w:bidi="fa-IR"/>
              </w:rPr>
              <w:t>ی ک</w:t>
            </w:r>
            <w:r w:rsidRPr="00D258AF">
              <w:rPr>
                <w:rFonts w:hint="cs"/>
                <w:rtl/>
                <w:lang w:bidi="fa-IR"/>
              </w:rPr>
              <w:t>ه 5 نمره از نمره نهایی را تشکیل می دهد.</w:t>
            </w:r>
          </w:p>
          <w:p w:rsidR="00876D0F" w:rsidRDefault="00876D0F" w:rsidP="00D258AF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789" w:type="pct"/>
          </w:tcPr>
          <w:p w:rsidR="00807759" w:rsidRDefault="00807759" w:rsidP="004800B2">
            <w:pPr>
              <w:numPr>
                <w:ilvl w:val="0"/>
                <w:numId w:val="30"/>
              </w:numPr>
              <w:ind w:left="400" w:firstLine="0"/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نجام تکالیف و تمرینها در طول </w:t>
            </w:r>
            <w:proofErr w:type="spellStart"/>
            <w:r>
              <w:rPr>
                <w:rFonts w:hint="cs"/>
                <w:rtl/>
                <w:lang w:bidi="fa-IR"/>
              </w:rPr>
              <w:t>ترم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ر تاریخ های تعیین شده 5 نمره از نمره نهایی را تشکیل می دهند.</w:t>
            </w:r>
          </w:p>
          <w:p w:rsidR="004800B2" w:rsidRDefault="004800B2" w:rsidP="004800B2">
            <w:pPr>
              <w:numPr>
                <w:ilvl w:val="0"/>
                <w:numId w:val="30"/>
              </w:numPr>
              <w:ind w:left="400" w:firstLine="0"/>
              <w:jc w:val="left"/>
              <w:rPr>
                <w:rtl/>
                <w:lang w:bidi="fa-IR"/>
              </w:rPr>
            </w:pPr>
            <w:r w:rsidRPr="004800B2">
              <w:rPr>
                <w:rFonts w:hint="cs"/>
                <w:rtl/>
                <w:lang w:bidi="fa-IR"/>
              </w:rPr>
              <w:t>دانشجویان</w:t>
            </w:r>
            <w:r w:rsidRPr="004800B2">
              <w:rPr>
                <w:rtl/>
                <w:lang w:bidi="fa-IR"/>
              </w:rPr>
              <w:t xml:space="preserve"> با شرکت فعال در کلاس </w:t>
            </w:r>
            <w:r w:rsidRPr="004800B2">
              <w:rPr>
                <w:rFonts w:hint="cs"/>
                <w:rtl/>
                <w:lang w:bidi="fa-IR"/>
              </w:rPr>
              <w:t xml:space="preserve">و </w:t>
            </w:r>
            <w:r w:rsidRPr="004800B2">
              <w:rPr>
                <w:rtl/>
                <w:lang w:bidi="fa-IR"/>
              </w:rPr>
              <w:t xml:space="preserve">با پاسخ به </w:t>
            </w:r>
            <w:r w:rsidRPr="004800B2">
              <w:rPr>
                <w:rFonts w:hint="cs"/>
                <w:rtl/>
                <w:lang w:bidi="fa-IR"/>
              </w:rPr>
              <w:t>سوالات</w:t>
            </w:r>
            <w:r w:rsidRPr="004800B2">
              <w:rPr>
                <w:rtl/>
                <w:lang w:bidi="fa-IR"/>
              </w:rPr>
              <w:t xml:space="preserve"> من </w:t>
            </w:r>
            <w:r w:rsidRPr="004800B2">
              <w:rPr>
                <w:rFonts w:hint="cs"/>
                <w:rtl/>
                <w:lang w:bidi="fa-IR"/>
              </w:rPr>
              <w:t>یا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 xml:space="preserve">سوالاتی </w:t>
            </w:r>
            <w:r w:rsidRPr="004800B2">
              <w:rPr>
                <w:rtl/>
                <w:lang w:bidi="fa-IR"/>
              </w:rPr>
              <w:t xml:space="preserve">از </w:t>
            </w:r>
            <w:r w:rsidRPr="004800B2">
              <w:rPr>
                <w:rFonts w:hint="cs"/>
                <w:rtl/>
                <w:lang w:bidi="fa-IR"/>
              </w:rPr>
              <w:t>سایر دانشجویان</w:t>
            </w:r>
            <w:r w:rsidRPr="004800B2">
              <w:rPr>
                <w:rtl/>
                <w:lang w:bidi="fa-IR"/>
              </w:rPr>
              <w:t xml:space="preserve"> (</w:t>
            </w:r>
            <w:r w:rsidRPr="004800B2">
              <w:rPr>
                <w:rFonts w:hint="cs"/>
                <w:rtl/>
                <w:lang w:bidi="fa-IR"/>
              </w:rPr>
              <w:t>10</w:t>
            </w:r>
            <w:r w:rsidRPr="004800B2">
              <w:rPr>
                <w:rFonts w:ascii="Sakkal Majalla" w:hAnsi="Sakkal Majalla" w:cs="Sakkal Majalla" w:hint="cs"/>
                <w:rtl/>
                <w:lang w:bidi="fa-IR"/>
              </w:rPr>
              <w:t>٪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از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نمره</w:t>
            </w:r>
            <w:r w:rsidRPr="004800B2">
              <w:rPr>
                <w:rtl/>
                <w:lang w:bidi="fa-IR"/>
              </w:rPr>
              <w:t xml:space="preserve"> </w:t>
            </w:r>
            <w:r w:rsidRPr="004800B2">
              <w:rPr>
                <w:rFonts w:hint="cs"/>
                <w:rtl/>
                <w:lang w:bidi="fa-IR"/>
              </w:rPr>
              <w:t>کل</w:t>
            </w:r>
            <w:r w:rsidRPr="004800B2">
              <w:rPr>
                <w:rtl/>
                <w:lang w:bidi="fa-IR"/>
              </w:rPr>
              <w:t xml:space="preserve"> </w:t>
            </w:r>
            <w:proofErr w:type="spellStart"/>
            <w:r w:rsidRPr="004800B2">
              <w:rPr>
                <w:rFonts w:hint="cs"/>
                <w:rtl/>
                <w:lang w:bidi="fa-IR"/>
              </w:rPr>
              <w:t>ترم</w:t>
            </w:r>
            <w:proofErr w:type="spellEnd"/>
            <w:r w:rsidRPr="004800B2">
              <w:rPr>
                <w:rtl/>
                <w:lang w:bidi="fa-IR"/>
              </w:rPr>
              <w:t xml:space="preserve">) </w:t>
            </w:r>
            <w:r w:rsidRPr="004800B2">
              <w:rPr>
                <w:rFonts w:hint="cs"/>
                <w:rtl/>
                <w:lang w:bidi="fa-IR"/>
              </w:rPr>
              <w:t>امتیاز</w:t>
            </w:r>
            <w:r w:rsidRPr="004800B2">
              <w:rPr>
                <w:rtl/>
                <w:lang w:bidi="fa-IR"/>
              </w:rPr>
              <w:t xml:space="preserve"> کسب خواه</w:t>
            </w:r>
            <w:r w:rsidRPr="004800B2">
              <w:rPr>
                <w:rFonts w:hint="cs"/>
                <w:rtl/>
                <w:lang w:bidi="fa-IR"/>
              </w:rPr>
              <w:t>د</w:t>
            </w:r>
            <w:r w:rsidRPr="004800B2">
              <w:rPr>
                <w:rtl/>
                <w:lang w:bidi="fa-IR"/>
              </w:rPr>
              <w:t xml:space="preserve"> کرد.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423742" w:rsidRDefault="00423742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595401" w:rsidRDefault="00595401" w:rsidP="00B53F72">
      <w:pPr>
        <w:ind w:firstLine="0"/>
        <w:rPr>
          <w:rtl/>
          <w:lang w:bidi="fa-IR"/>
        </w:rPr>
      </w:pPr>
    </w:p>
    <w:p w:rsidR="00C35FED" w:rsidRDefault="00C35FED" w:rsidP="00B53F72">
      <w:pPr>
        <w:ind w:firstLine="0"/>
        <w:rPr>
          <w:rtl/>
          <w:lang w:bidi="fa-IR"/>
        </w:rPr>
      </w:pPr>
      <w:bookmarkStart w:id="0" w:name="_GoBack"/>
      <w:bookmarkEnd w:id="0"/>
    </w:p>
    <w:p w:rsidR="00595401" w:rsidRDefault="00595401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A12387" w:rsidP="00D258AF">
            <w:pPr>
              <w:bidi w:val="0"/>
              <w:ind w:firstLine="0"/>
              <w:jc w:val="left"/>
              <w:rPr>
                <w:rStyle w:val="Hyperlink"/>
                <w:b/>
                <w:bCs/>
              </w:rPr>
            </w:pPr>
            <w:hyperlink r:id="rId10" w:history="1">
              <w:r w:rsidR="00D258AF" w:rsidRPr="00EE64CF">
                <w:rPr>
                  <w:rStyle w:val="Hyperlink"/>
                  <w:b/>
                  <w:bCs/>
                </w:rPr>
                <w:t>F.ahmadnejad@uok.ac.ir</w:t>
              </w:r>
            </w:hyperlink>
          </w:p>
          <w:p w:rsidR="002C17C3" w:rsidRDefault="00A12387" w:rsidP="00D258AF">
            <w:pPr>
              <w:bidi w:val="0"/>
              <w:ind w:firstLine="0"/>
              <w:jc w:val="left"/>
              <w:rPr>
                <w:rStyle w:val="Hyperlink"/>
                <w:b/>
                <w:bCs/>
              </w:rPr>
            </w:pPr>
            <w:hyperlink r:id="rId11" w:history="1">
              <w:r w:rsidR="00D258AF" w:rsidRPr="00EE64CF">
                <w:rPr>
                  <w:rStyle w:val="Hyperlink"/>
                  <w:b/>
                  <w:bCs/>
                </w:rPr>
                <w:t>Ahmadnejad.Farhad@yahoo.com</w:t>
              </w:r>
            </w:hyperlink>
          </w:p>
          <w:p w:rsidR="002C17C3" w:rsidRDefault="002C17C3" w:rsidP="00D258AF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>
              <w:rPr>
                <w:rStyle w:val="Hyperlink"/>
                <w:b/>
                <w:bCs/>
              </w:rPr>
              <w:t xml:space="preserve">Telegram&amp; </w:t>
            </w:r>
            <w:r w:rsidRPr="002C17C3">
              <w:rPr>
                <w:rStyle w:val="Hyperlink"/>
                <w:b/>
                <w:bCs/>
              </w:rPr>
              <w:t>WhatsApp</w:t>
            </w:r>
            <w:r>
              <w:rPr>
                <w:rStyle w:val="Hyperlink"/>
                <w:b/>
                <w:bCs/>
              </w:rPr>
              <w:t xml:space="preserve">: </w:t>
            </w:r>
            <w:r w:rsidR="00D258AF" w:rsidRPr="00D258AF">
              <w:rPr>
                <w:rStyle w:val="Hyperlink"/>
                <w:b/>
                <w:bCs/>
              </w:rPr>
              <w:t>09358849483</w:t>
            </w:r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6D3EE6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6D3EE6">
              <w:rPr>
                <w:b/>
                <w:bCs/>
              </w:rPr>
              <w:t>https://vclass.uok.ac.ir/course/view.php?id=4586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056C3B" w:rsidRDefault="00056C3B" w:rsidP="00C60F16">
            <w:pPr>
              <w:ind w:firstLine="0"/>
              <w:rPr>
                <w:b/>
                <w:bCs/>
              </w:rPr>
            </w:pP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1854BD" w:rsidP="001854BD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6D3EE6" w:rsidTr="00A51E3F">
        <w:trPr>
          <w:trHeight w:val="405"/>
        </w:trPr>
        <w:tc>
          <w:tcPr>
            <w:tcW w:w="5000" w:type="pct"/>
          </w:tcPr>
          <w:p w:rsid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tl/>
                <w:lang w:bidi="fa-IR"/>
              </w:rPr>
            </w:pPr>
            <w:r w:rsidRPr="006D3EE6">
              <w:rPr>
                <w:rtl/>
                <w:lang w:bidi="fa-IR"/>
              </w:rPr>
              <w:t xml:space="preserve">شرکت در کلاس </w:t>
            </w:r>
            <w:proofErr w:type="spellStart"/>
            <w:r w:rsidRPr="006D3EE6">
              <w:rPr>
                <w:rtl/>
                <w:lang w:bidi="fa-IR"/>
              </w:rPr>
              <w:t>الزام</w:t>
            </w:r>
            <w:r w:rsidRPr="006D3EE6">
              <w:rPr>
                <w:rFonts w:hint="cs"/>
                <w:rtl/>
                <w:lang w:bidi="fa-IR"/>
              </w:rPr>
              <w:t>ی</w:t>
            </w:r>
            <w:proofErr w:type="spellEnd"/>
            <w:r w:rsidRPr="006D3EE6">
              <w:rPr>
                <w:rtl/>
                <w:lang w:bidi="fa-IR"/>
              </w:rPr>
              <w:t xml:space="preserve"> است. 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rPr>
                <w:lang w:bidi="fa-IR"/>
              </w:rPr>
            </w:pPr>
            <w:r w:rsidRPr="005A24F6">
              <w:rPr>
                <w:rtl/>
                <w:lang w:bidi="fa-IR"/>
              </w:rPr>
              <w:t>لطفاً قبل از ورود به کلاس همه وسا</w:t>
            </w:r>
            <w:r w:rsidRPr="005A24F6">
              <w:rPr>
                <w:rFonts w:hint="cs"/>
                <w:rtl/>
                <w:lang w:bidi="fa-IR"/>
              </w:rPr>
              <w:t>یل</w:t>
            </w:r>
            <w:r w:rsidRPr="005A24F6">
              <w:rPr>
                <w:rtl/>
                <w:lang w:bidi="fa-IR"/>
              </w:rPr>
              <w:t xml:space="preserve"> الکترون</w:t>
            </w:r>
            <w:r w:rsidRPr="005A24F6">
              <w:rPr>
                <w:rFonts w:hint="cs"/>
                <w:rtl/>
                <w:lang w:bidi="fa-IR"/>
              </w:rPr>
              <w:t>یکی</w:t>
            </w:r>
            <w:r w:rsidRPr="005A24F6">
              <w:rPr>
                <w:rtl/>
                <w:lang w:bidi="fa-IR"/>
              </w:rPr>
              <w:t xml:space="preserve"> را خاموش کن</w:t>
            </w:r>
            <w:r w:rsidRPr="005A24F6">
              <w:rPr>
                <w:rFonts w:hint="cs"/>
                <w:rtl/>
                <w:lang w:bidi="fa-IR"/>
              </w:rPr>
              <w:t>ید</w:t>
            </w:r>
            <w:r w:rsidRPr="005A24F6">
              <w:rPr>
                <w:rtl/>
                <w:lang w:bidi="fa-IR"/>
              </w:rPr>
              <w:t>.</w:t>
            </w:r>
          </w:p>
          <w:p w:rsidR="00AC6B2F" w:rsidRDefault="00AC6B2F" w:rsidP="00AC6B2F">
            <w:pPr>
              <w:pStyle w:val="ListParagraph"/>
              <w:numPr>
                <w:ilvl w:val="0"/>
                <w:numId w:val="36"/>
              </w:numPr>
              <w:rPr>
                <w:rtl/>
                <w:lang w:bidi="fa-IR"/>
              </w:rPr>
            </w:pPr>
            <w:r w:rsidRPr="005A24F6">
              <w:rPr>
                <w:rtl/>
                <w:lang w:bidi="fa-IR"/>
              </w:rPr>
              <w:t>لطفاً در کلاس به اطراف</w:t>
            </w:r>
            <w:r w:rsidRPr="005A24F6">
              <w:rPr>
                <w:rFonts w:hint="cs"/>
                <w:rtl/>
                <w:lang w:bidi="fa-IR"/>
              </w:rPr>
              <w:t>یان</w:t>
            </w:r>
            <w:r w:rsidRPr="005A24F6">
              <w:rPr>
                <w:rtl/>
                <w:lang w:bidi="fa-IR"/>
              </w:rPr>
              <w:t xml:space="preserve"> احترام بگذار</w:t>
            </w:r>
            <w:r w:rsidRPr="005A24F6">
              <w:rPr>
                <w:rFonts w:hint="cs"/>
                <w:rtl/>
                <w:lang w:bidi="fa-IR"/>
              </w:rPr>
              <w:t>ید</w:t>
            </w:r>
            <w:r w:rsidRPr="005A24F6">
              <w:rPr>
                <w:rtl/>
                <w:lang w:bidi="fa-IR"/>
              </w:rPr>
              <w:t>. رفتار نامناسب تحمل نخواهد شد.</w:t>
            </w:r>
            <w:r>
              <w:rPr>
                <w:rtl/>
              </w:rPr>
              <w:t xml:space="preserve"> </w:t>
            </w:r>
          </w:p>
          <w:p w:rsidR="005A24F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lang w:bidi="fa-IR"/>
              </w:rPr>
            </w:pPr>
            <w:r w:rsidRPr="006D3EE6">
              <w:rPr>
                <w:rtl/>
                <w:lang w:bidi="fa-IR"/>
              </w:rPr>
              <w:t>اگر چ</w:t>
            </w:r>
            <w:r w:rsidRPr="006D3EE6">
              <w:rPr>
                <w:rFonts w:hint="cs"/>
                <w:rtl/>
                <w:lang w:bidi="fa-IR"/>
              </w:rPr>
              <w:t>یزی</w:t>
            </w:r>
            <w:r w:rsidRPr="006D3EE6">
              <w:rPr>
                <w:rtl/>
                <w:lang w:bidi="fa-IR"/>
              </w:rPr>
              <w:t xml:space="preserve"> را </w:t>
            </w:r>
            <w:proofErr w:type="spellStart"/>
            <w:r w:rsidRPr="006D3EE6">
              <w:rPr>
                <w:rtl/>
                <w:lang w:bidi="fa-IR"/>
              </w:rPr>
              <w:t>نم</w:t>
            </w:r>
            <w:r w:rsidRPr="006D3EE6">
              <w:rPr>
                <w:rFonts w:hint="cs"/>
                <w:rtl/>
                <w:lang w:bidi="fa-IR"/>
              </w:rPr>
              <w:t>ی</w:t>
            </w:r>
            <w:proofErr w:type="spellEnd"/>
            <w:r w:rsidRPr="006D3EE6">
              <w:rPr>
                <w:rtl/>
                <w:lang w:bidi="fa-IR"/>
              </w:rPr>
              <w:t xml:space="preserve"> </w:t>
            </w:r>
            <w:r w:rsidRPr="006D3EE6">
              <w:rPr>
                <w:rFonts w:hint="cs"/>
                <w:rtl/>
                <w:lang w:bidi="fa-IR"/>
              </w:rPr>
              <w:t>فهمید</w:t>
            </w:r>
            <w:r w:rsidR="004800B2">
              <w:rPr>
                <w:rFonts w:hint="cs"/>
                <w:rtl/>
                <w:lang w:bidi="fa-IR"/>
              </w:rPr>
              <w:t>،</w:t>
            </w:r>
            <w:r w:rsidRPr="006D3EE6">
              <w:rPr>
                <w:rtl/>
                <w:lang w:bidi="fa-IR"/>
              </w:rPr>
              <w:t xml:space="preserve"> </w:t>
            </w:r>
            <w:r w:rsidR="004800B2">
              <w:rPr>
                <w:rFonts w:hint="cs"/>
                <w:rtl/>
                <w:lang w:bidi="fa-IR"/>
              </w:rPr>
              <w:t>پیشتر</w:t>
            </w:r>
            <w:r w:rsidRPr="006D3EE6">
              <w:rPr>
                <w:rtl/>
                <w:lang w:bidi="fa-IR"/>
              </w:rPr>
              <w:t xml:space="preserve"> </w:t>
            </w:r>
            <w:r w:rsidR="004800B2">
              <w:rPr>
                <w:rFonts w:hint="cs"/>
                <w:rtl/>
                <w:lang w:bidi="fa-IR"/>
              </w:rPr>
              <w:t xml:space="preserve">مطالب را </w:t>
            </w:r>
            <w:r w:rsidRPr="006D3EE6">
              <w:rPr>
                <w:rtl/>
                <w:lang w:bidi="fa-IR"/>
              </w:rPr>
              <w:t>بخوا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و سوالات خود را </w:t>
            </w:r>
            <w:r w:rsidRPr="006D3EE6">
              <w:rPr>
                <w:rFonts w:hint="cs"/>
                <w:rtl/>
                <w:lang w:bidi="fa-IR"/>
              </w:rPr>
              <w:t>یادداشت</w:t>
            </w:r>
            <w:r w:rsidRPr="006D3EE6">
              <w:rPr>
                <w:rtl/>
                <w:lang w:bidi="fa-IR"/>
              </w:rPr>
              <w:t xml:space="preserve"> ک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="004800B2">
              <w:rPr>
                <w:rFonts w:hint="cs"/>
                <w:rtl/>
                <w:lang w:bidi="fa-IR"/>
              </w:rPr>
              <w:t xml:space="preserve">، </w:t>
            </w:r>
          </w:p>
          <w:p w:rsidR="005A24F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lang w:bidi="fa-IR"/>
              </w:rPr>
            </w:pPr>
            <w:r w:rsidRPr="006D3EE6">
              <w:rPr>
                <w:rtl/>
                <w:lang w:bidi="fa-IR"/>
              </w:rPr>
              <w:t xml:space="preserve">اگر </w:t>
            </w:r>
            <w:r w:rsidR="004800B2">
              <w:rPr>
                <w:rFonts w:hint="cs"/>
                <w:rtl/>
                <w:lang w:bidi="fa-IR"/>
              </w:rPr>
              <w:t>جلسه ای</w:t>
            </w:r>
            <w:r w:rsidRPr="006D3EE6">
              <w:rPr>
                <w:rtl/>
                <w:lang w:bidi="fa-IR"/>
              </w:rPr>
              <w:t xml:space="preserve"> را از دست داد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>، مطالب را بخوا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و </w:t>
            </w:r>
            <w:r w:rsidRPr="006D3EE6">
              <w:rPr>
                <w:rFonts w:hint="cs"/>
                <w:rtl/>
                <w:lang w:bidi="fa-IR"/>
              </w:rPr>
              <w:t>یک</w:t>
            </w:r>
            <w:r w:rsidRPr="006D3EE6">
              <w:rPr>
                <w:rtl/>
                <w:lang w:bidi="fa-IR"/>
              </w:rPr>
              <w:t xml:space="preserve"> نسخه از </w:t>
            </w:r>
            <w:r w:rsidRPr="006D3EE6">
              <w:rPr>
                <w:rFonts w:hint="cs"/>
                <w:rtl/>
                <w:lang w:bidi="fa-IR"/>
              </w:rPr>
              <w:t>یادداشت</w:t>
            </w:r>
            <w:r w:rsidRPr="006D3EE6">
              <w:rPr>
                <w:rtl/>
                <w:lang w:bidi="fa-IR"/>
              </w:rPr>
              <w:t xml:space="preserve"> ها را در</w:t>
            </w:r>
            <w:r w:rsidRPr="006D3EE6">
              <w:rPr>
                <w:rFonts w:hint="cs"/>
                <w:rtl/>
                <w:lang w:bidi="fa-IR"/>
              </w:rPr>
              <w:t>یافت</w:t>
            </w:r>
            <w:r w:rsidRPr="006D3EE6">
              <w:rPr>
                <w:rtl/>
                <w:lang w:bidi="fa-IR"/>
              </w:rPr>
              <w:t xml:space="preserve"> کن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. </w:t>
            </w:r>
          </w:p>
          <w:p w:rsidR="006D3EE6" w:rsidRPr="005A24F6" w:rsidRDefault="006D3EE6" w:rsidP="005A24F6">
            <w:pPr>
              <w:pStyle w:val="ListParagraph"/>
              <w:numPr>
                <w:ilvl w:val="0"/>
                <w:numId w:val="36"/>
              </w:numPr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6D3EE6">
              <w:rPr>
                <w:rtl/>
                <w:lang w:bidi="fa-IR"/>
              </w:rPr>
              <w:t>در صورت عدم حضور ، مسئول</w:t>
            </w:r>
            <w:r w:rsidRPr="006D3EE6">
              <w:rPr>
                <w:rFonts w:hint="cs"/>
                <w:rtl/>
                <w:lang w:bidi="fa-IR"/>
              </w:rPr>
              <w:t>یت</w:t>
            </w:r>
            <w:r w:rsidRPr="006D3EE6">
              <w:rPr>
                <w:rtl/>
                <w:lang w:bidi="fa-IR"/>
              </w:rPr>
              <w:t xml:space="preserve"> اطلاع از تکال</w:t>
            </w:r>
            <w:r w:rsidRPr="006D3EE6">
              <w:rPr>
                <w:rFonts w:hint="cs"/>
                <w:rtl/>
                <w:lang w:bidi="fa-IR"/>
              </w:rPr>
              <w:t>یف</w:t>
            </w:r>
            <w:r w:rsidRPr="006D3EE6">
              <w:rPr>
                <w:rtl/>
                <w:lang w:bidi="fa-IR"/>
              </w:rPr>
              <w:t xml:space="preserve"> جد</w:t>
            </w:r>
            <w:r w:rsidRPr="006D3EE6">
              <w:rPr>
                <w:rFonts w:hint="cs"/>
                <w:rtl/>
                <w:lang w:bidi="fa-IR"/>
              </w:rPr>
              <w:t>ید</w:t>
            </w:r>
            <w:r w:rsidRPr="006D3EE6">
              <w:rPr>
                <w:rtl/>
                <w:lang w:bidi="fa-IR"/>
              </w:rPr>
              <w:t xml:space="preserve"> از </w:t>
            </w:r>
            <w:r w:rsidRPr="006D3EE6">
              <w:rPr>
                <w:rFonts w:hint="cs"/>
                <w:rtl/>
                <w:lang w:bidi="fa-IR"/>
              </w:rPr>
              <w:t>یک</w:t>
            </w:r>
            <w:r w:rsidRPr="006D3EE6">
              <w:rPr>
                <w:rtl/>
                <w:lang w:bidi="fa-IR"/>
              </w:rPr>
              <w:t xml:space="preserve"> همکلاس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به عهده شما است. غ</w:t>
            </w:r>
            <w:r w:rsidRPr="006D3EE6">
              <w:rPr>
                <w:rFonts w:hint="cs"/>
                <w:rtl/>
                <w:lang w:bidi="fa-IR"/>
              </w:rPr>
              <w:t>یبت</w:t>
            </w:r>
            <w:r w:rsidRPr="006D3EE6">
              <w:rPr>
                <w:rtl/>
                <w:lang w:bidi="fa-IR"/>
              </w:rPr>
              <w:t xml:space="preserve"> بهانه ا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برا</w:t>
            </w:r>
            <w:r w:rsidRPr="006D3EE6">
              <w:rPr>
                <w:rFonts w:hint="cs"/>
                <w:rtl/>
                <w:lang w:bidi="fa-IR"/>
              </w:rPr>
              <w:t>ی</w:t>
            </w:r>
            <w:r w:rsidRPr="006D3EE6">
              <w:rPr>
                <w:rtl/>
                <w:lang w:bidi="fa-IR"/>
              </w:rPr>
              <w:t xml:space="preserve"> عدم </w:t>
            </w:r>
            <w:r w:rsidR="004800B2">
              <w:rPr>
                <w:rFonts w:hint="cs"/>
                <w:rtl/>
                <w:lang w:bidi="fa-IR"/>
              </w:rPr>
              <w:t>انجام تکالیف و وظایف</w:t>
            </w:r>
            <w:r w:rsidRPr="006D3EE6">
              <w:rPr>
                <w:rtl/>
                <w:lang w:bidi="fa-IR"/>
              </w:rPr>
              <w:t xml:space="preserve"> ن</w:t>
            </w:r>
            <w:r w:rsidRPr="006D3EE6">
              <w:rPr>
                <w:rFonts w:hint="cs"/>
                <w:rtl/>
                <w:lang w:bidi="fa-IR"/>
              </w:rPr>
              <w:t>یست</w:t>
            </w:r>
            <w:r w:rsidRPr="006D3EE6">
              <w:rPr>
                <w:rtl/>
                <w:lang w:bidi="fa-IR"/>
              </w:rPr>
              <w:t>.</w:t>
            </w:r>
          </w:p>
        </w:tc>
      </w:tr>
      <w:tr w:rsidR="006D3EE6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6D3EE6" w:rsidRDefault="006D3EE6" w:rsidP="006D3EE6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6D3EE6" w:rsidTr="00A51E3F">
        <w:trPr>
          <w:trHeight w:val="975"/>
        </w:trPr>
        <w:tc>
          <w:tcPr>
            <w:tcW w:w="5000" w:type="pct"/>
          </w:tcPr>
          <w:p w:rsidR="006D3EE6" w:rsidRDefault="006D3EE6" w:rsidP="006D3EE6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تعیین شده کلاسی باید در محدوده زمانی مقرر تحویل شوند و به </w:t>
            </w:r>
            <w:proofErr w:type="spellStart"/>
            <w:r>
              <w:rPr>
                <w:rFonts w:hint="cs"/>
                <w:rtl/>
                <w:lang w:bidi="fa-IR"/>
              </w:rPr>
              <w:t>از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تأخیر در تحویل تکالیف، نمره کسر می شود.</w:t>
            </w:r>
          </w:p>
          <w:p w:rsidR="006D3EE6" w:rsidRPr="00C44141" w:rsidRDefault="006D3EE6" w:rsidP="006D3EE6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پاسخ </w:t>
            </w:r>
            <w:proofErr w:type="spellStart"/>
            <w:r>
              <w:rPr>
                <w:rFonts w:hint="cs"/>
                <w:rtl/>
                <w:lang w:bidi="fa-IR"/>
              </w:rPr>
              <w:t>تمر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عملی در جلسه بعد تحویل گرفته م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شود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E56A48" w:rsidRDefault="00E56A48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5A24F6" w:rsidRDefault="005A24F6" w:rsidP="00B53F72">
      <w:pPr>
        <w:ind w:firstLine="0"/>
        <w:rPr>
          <w:rtl/>
          <w:lang w:bidi="fa-IR"/>
        </w:rPr>
      </w:pPr>
    </w:p>
    <w:p w:rsidR="005A24F6" w:rsidRDefault="005A24F6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107" w:type="pct"/>
        <w:tblLook w:val="04A0" w:firstRow="1" w:lastRow="0" w:firstColumn="1" w:lastColumn="0" w:noHBand="0" w:noVBand="1"/>
      </w:tblPr>
      <w:tblGrid>
        <w:gridCol w:w="922"/>
        <w:gridCol w:w="4687"/>
        <w:gridCol w:w="1656"/>
        <w:gridCol w:w="3008"/>
        <w:gridCol w:w="748"/>
      </w:tblGrid>
      <w:tr w:rsidR="007C4B7C" w:rsidTr="00363662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proofErr w:type="spellStart"/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proofErr w:type="spellEnd"/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proofErr w:type="spellStart"/>
            <w:r w:rsidRPr="009F0C76">
              <w:rPr>
                <w:rFonts w:hint="cs"/>
                <w:rtl/>
                <w:lang w:bidi="fa-IR"/>
              </w:rPr>
              <w:t>سرفصل‌ها</w:t>
            </w:r>
            <w:proofErr w:type="spellEnd"/>
            <w:r w:rsidRPr="009F0C76">
              <w:rPr>
                <w:rFonts w:hint="cs"/>
                <w:rtl/>
                <w:lang w:bidi="fa-IR"/>
              </w:rPr>
              <w:t xml:space="preserve">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توضیحات </w:t>
            </w: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ستون‌ها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>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proofErr w:type="spellStart"/>
            <w:r>
              <w:rPr>
                <w:rFonts w:hint="cs"/>
                <w:b/>
                <w:bCs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b/>
                <w:bCs/>
                <w:rtl/>
                <w:lang w:bidi="fa-IR"/>
              </w:rPr>
              <w:t xml:space="preserve">: </w:t>
            </w:r>
            <w:r>
              <w:rPr>
                <w:rFonts w:hint="cs"/>
                <w:rtl/>
                <w:lang w:bidi="fa-IR"/>
              </w:rPr>
              <w:t xml:space="preserve">نام </w:t>
            </w:r>
            <w:proofErr w:type="spellStart"/>
            <w:r>
              <w:rPr>
                <w:rFonts w:hint="cs"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 xml:space="preserve">پروژه کلاسی، </w:t>
            </w:r>
            <w:proofErr w:type="spellStart"/>
            <w:r w:rsidR="00766300">
              <w:rPr>
                <w:rFonts w:hint="cs"/>
                <w:rtl/>
                <w:lang w:bidi="fa-IR"/>
              </w:rPr>
              <w:t>جمع‌آوری</w:t>
            </w:r>
            <w:proofErr w:type="spellEnd"/>
            <w:r w:rsidR="00766300">
              <w:rPr>
                <w:rFonts w:hint="cs"/>
                <w:rtl/>
                <w:lang w:bidi="fa-IR"/>
              </w:rPr>
              <w:t xml:space="preserve">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</w:t>
            </w:r>
            <w:proofErr w:type="spellStart"/>
            <w:r w:rsidR="00766300">
              <w:rPr>
                <w:rFonts w:hint="cs"/>
                <w:rtl/>
                <w:lang w:bidi="fa-IR"/>
              </w:rPr>
              <w:t>سرفصل</w:t>
            </w:r>
            <w:proofErr w:type="spellEnd"/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363662">
        <w:tc>
          <w:tcPr>
            <w:tcW w:w="44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5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proofErr w:type="spellStart"/>
            <w:r>
              <w:rPr>
                <w:rFonts w:hint="cs"/>
                <w:rtl/>
                <w:lang w:bidi="fa-IR"/>
              </w:rPr>
              <w:t>سرفصل‌ها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75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38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5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363662">
        <w:trPr>
          <w:trHeight w:val="1745"/>
        </w:trPr>
        <w:tc>
          <w:tcPr>
            <w:tcW w:w="44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59540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5401">
              <w:rPr>
                <w:rtl/>
              </w:rPr>
              <w:t xml:space="preserve"> </w:t>
            </w:r>
            <w:r w:rsidR="00595401">
              <w:rPr>
                <w:rFonts w:hint="cs"/>
                <w:b/>
                <w:bCs/>
                <w:rtl/>
                <w:lang w:bidi="fa-IR"/>
              </w:rPr>
              <w:t>مقدمه ای بر</w:t>
            </w:r>
            <w:r w:rsidR="00595401" w:rsidRPr="00595401">
              <w:rPr>
                <w:b/>
                <w:bCs/>
                <w:rtl/>
                <w:lang w:bidi="fa-IR"/>
              </w:rPr>
              <w:t xml:space="preserve"> </w:t>
            </w:r>
            <w:proofErr w:type="spellStart"/>
            <w:r w:rsidR="00595401" w:rsidRPr="00595401">
              <w:rPr>
                <w:b/>
                <w:bCs/>
                <w:rtl/>
                <w:lang w:bidi="fa-IR"/>
              </w:rPr>
              <w:t>زم</w:t>
            </w:r>
            <w:r w:rsidR="00595401" w:rsidRPr="00595401">
              <w:rPr>
                <w:rFonts w:hint="cs"/>
                <w:b/>
                <w:bCs/>
                <w:rtl/>
                <w:lang w:bidi="fa-IR"/>
              </w:rPr>
              <w:t>ین</w:t>
            </w:r>
            <w:r w:rsidR="00595401">
              <w:rPr>
                <w:rFonts w:hint="cs"/>
                <w:b/>
                <w:bCs/>
                <w:rtl/>
                <w:lang w:bidi="fa-IR"/>
              </w:rPr>
              <w:t>‌</w:t>
            </w:r>
            <w:r w:rsidR="00595401" w:rsidRPr="00595401">
              <w:rPr>
                <w:b/>
                <w:bCs/>
                <w:rtl/>
                <w:lang w:bidi="fa-IR"/>
              </w:rPr>
              <w:t>شناس</w:t>
            </w:r>
            <w:r w:rsidR="00595401" w:rsidRPr="00595401">
              <w:rPr>
                <w:rFonts w:hint="cs"/>
                <w:b/>
                <w:bCs/>
                <w:rtl/>
                <w:lang w:bidi="fa-IR"/>
              </w:rPr>
              <w:t>ی</w:t>
            </w:r>
            <w:proofErr w:type="spellEnd"/>
            <w:r w:rsidR="00595401" w:rsidRPr="00595401">
              <w:rPr>
                <w:b/>
                <w:bCs/>
                <w:rtl/>
                <w:lang w:bidi="fa-IR"/>
              </w:rPr>
              <w:t xml:space="preserve"> ، </w:t>
            </w:r>
            <w:r w:rsidR="00595401">
              <w:rPr>
                <w:rFonts w:hint="cs"/>
                <w:b/>
                <w:bCs/>
                <w:rtl/>
                <w:lang w:bidi="fa-IR"/>
              </w:rPr>
              <w:t>‌زمین ساخت</w:t>
            </w:r>
            <w:r w:rsidR="00595401" w:rsidRPr="00595401">
              <w:rPr>
                <w:b/>
                <w:bCs/>
                <w:rtl/>
                <w:lang w:bidi="fa-IR"/>
              </w:rPr>
              <w:t xml:space="preserve"> </w:t>
            </w:r>
            <w:proofErr w:type="spellStart"/>
            <w:r w:rsidR="00595401" w:rsidRPr="00595401">
              <w:rPr>
                <w:b/>
                <w:bCs/>
                <w:rtl/>
                <w:lang w:bidi="fa-IR"/>
              </w:rPr>
              <w:t>صفحه</w:t>
            </w:r>
            <w:r w:rsidR="00595401">
              <w:rPr>
                <w:rFonts w:hint="cs"/>
                <w:b/>
                <w:bCs/>
                <w:rtl/>
                <w:lang w:bidi="fa-IR"/>
              </w:rPr>
              <w:t>‌ای</w:t>
            </w:r>
            <w:proofErr w:type="spellEnd"/>
            <w:r w:rsidR="00595401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95401" w:rsidRPr="00595401">
              <w:rPr>
                <w:b/>
                <w:bCs/>
                <w:rtl/>
                <w:lang w:bidi="fa-IR"/>
              </w:rPr>
              <w:t>و سا</w:t>
            </w:r>
            <w:r w:rsidR="00595401" w:rsidRPr="00595401">
              <w:rPr>
                <w:rFonts w:hint="cs"/>
                <w:b/>
                <w:bCs/>
                <w:rtl/>
                <w:lang w:bidi="fa-IR"/>
              </w:rPr>
              <w:t>یر</w:t>
            </w:r>
            <w:r w:rsidR="00595401" w:rsidRPr="00595401">
              <w:rPr>
                <w:b/>
                <w:bCs/>
                <w:rtl/>
                <w:lang w:bidi="fa-IR"/>
              </w:rPr>
              <w:t xml:space="preserve"> مفاه</w:t>
            </w:r>
            <w:r w:rsidR="00595401" w:rsidRPr="00595401">
              <w:rPr>
                <w:rFonts w:hint="cs"/>
                <w:b/>
                <w:bCs/>
                <w:rtl/>
                <w:lang w:bidi="fa-IR"/>
              </w:rPr>
              <w:t>یم</w:t>
            </w:r>
            <w:r w:rsidR="00595401" w:rsidRPr="00595401">
              <w:rPr>
                <w:b/>
                <w:bCs/>
                <w:rtl/>
                <w:lang w:bidi="fa-IR"/>
              </w:rPr>
              <w:t xml:space="preserve"> مهم</w:t>
            </w:r>
          </w:p>
          <w:p w:rsidR="00E47E61" w:rsidRDefault="00FA1662" w:rsidP="0059540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آشنایی با علم </w:t>
            </w:r>
            <w:proofErr w:type="spellStart"/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>زمین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softHyphen/>
              <w:t>شناسی</w:t>
            </w:r>
            <w:proofErr w:type="spellEnd"/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595401" w:rsidRDefault="00595401" w:rsidP="0059540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Pr="00595401">
              <w:rPr>
                <w:szCs w:val="24"/>
                <w:rtl/>
              </w:rPr>
              <w:t xml:space="preserve"> </w:t>
            </w:r>
            <w:r w:rsidRPr="00595401">
              <w:rPr>
                <w:sz w:val="24"/>
                <w:szCs w:val="24"/>
                <w:rtl/>
              </w:rPr>
              <w:t>نگاهي كلي به زمين</w:t>
            </w:r>
            <w:r>
              <w:rPr>
                <w:rFonts w:hint="cs"/>
                <w:sz w:val="24"/>
                <w:szCs w:val="24"/>
                <w:rtl/>
              </w:rPr>
              <w:t>‌</w:t>
            </w:r>
            <w:r w:rsidRPr="00595401">
              <w:rPr>
                <w:sz w:val="24"/>
                <w:szCs w:val="24"/>
                <w:rtl/>
              </w:rPr>
              <w:t>شناسي فيزيكي</w:t>
            </w:r>
          </w:p>
          <w:p w:rsidR="00E56A48" w:rsidRPr="00FA1662" w:rsidRDefault="00E56A48" w:rsidP="0059540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95401" w:rsidRPr="00595401">
              <w:rPr>
                <w:rFonts w:hint="cs"/>
                <w:sz w:val="24"/>
                <w:szCs w:val="24"/>
                <w:rtl/>
                <w:lang w:bidi="fa-IR"/>
              </w:rPr>
              <w:t xml:space="preserve"> اهمیت زمین ساخت </w:t>
            </w:r>
            <w:proofErr w:type="spellStart"/>
            <w:r w:rsidR="00595401" w:rsidRPr="00595401">
              <w:rPr>
                <w:rFonts w:hint="cs"/>
                <w:sz w:val="24"/>
                <w:szCs w:val="24"/>
                <w:rtl/>
                <w:lang w:bidi="fa-IR"/>
              </w:rPr>
              <w:t>صفحه‌ای</w:t>
            </w:r>
            <w:proofErr w:type="spellEnd"/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A24F6" w:rsidRDefault="00E47E61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</w:t>
            </w:r>
            <w:r w:rsidR="00141805">
              <w:rPr>
                <w:rFonts w:hint="cs"/>
                <w:rtl/>
                <w:lang w:bidi="fa-IR"/>
              </w:rPr>
              <w:t>(</w:t>
            </w:r>
            <w:r w:rsidR="00595401">
              <w:rPr>
                <w:rFonts w:hint="cs"/>
                <w:rtl/>
                <w:lang w:bidi="fa-IR"/>
              </w:rPr>
              <w:t>1</w:t>
            </w:r>
            <w:r w:rsidR="00141805">
              <w:rPr>
                <w:rFonts w:hint="cs"/>
                <w:rtl/>
                <w:lang w:bidi="fa-IR"/>
              </w:rPr>
              <w:t xml:space="preserve">) </w:t>
            </w:r>
            <w:r w:rsidR="005A24F6">
              <w:rPr>
                <w:rFonts w:hint="cs"/>
                <w:rtl/>
                <w:lang w:bidi="fa-IR"/>
              </w:rPr>
              <w:t>فصل اول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2) فصل سیزدهم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3) فصل اول</w:t>
            </w:r>
          </w:p>
          <w:p w:rsidR="00C4714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4) فصل اول و دوم</w:t>
            </w:r>
          </w:p>
        </w:tc>
        <w:tc>
          <w:tcPr>
            <w:tcW w:w="775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363662">
        <w:trPr>
          <w:trHeight w:val="3276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5A24F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5A24F6" w:rsidRPr="005A24F6">
              <w:rPr>
                <w:rtl/>
              </w:rPr>
              <w:t xml:space="preserve"> </w:t>
            </w:r>
            <w:r w:rsidR="005A24F6" w:rsidRPr="005A24F6">
              <w:rPr>
                <w:b/>
                <w:bCs/>
                <w:rtl/>
              </w:rPr>
              <w:t>اتم</w:t>
            </w:r>
            <w:r w:rsidR="005A24F6">
              <w:rPr>
                <w:rFonts w:hint="cs"/>
                <w:b/>
                <w:bCs/>
                <w:rtl/>
              </w:rPr>
              <w:t>‌</w:t>
            </w:r>
            <w:r w:rsidR="005A24F6" w:rsidRPr="005A24F6">
              <w:rPr>
                <w:b/>
                <w:bCs/>
                <w:rtl/>
              </w:rPr>
              <w:t>ها، عناصر و كاني</w:t>
            </w:r>
            <w:r w:rsidR="005A24F6">
              <w:rPr>
                <w:rFonts w:hint="cs"/>
                <w:b/>
                <w:bCs/>
                <w:rtl/>
              </w:rPr>
              <w:t>‌</w:t>
            </w:r>
            <w:r w:rsidR="005A24F6" w:rsidRPr="005A24F6">
              <w:rPr>
                <w:b/>
                <w:bCs/>
                <w:rtl/>
              </w:rPr>
              <w:t>ها</w:t>
            </w:r>
          </w:p>
          <w:p w:rsidR="00FD0BAF" w:rsidRDefault="005911BE" w:rsidP="005A24F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E56A48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 xml:space="preserve">آشنایی با سیستم های </w:t>
            </w:r>
            <w:proofErr w:type="spellStart"/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>بلوری</w:t>
            </w:r>
            <w:proofErr w:type="spellEnd"/>
          </w:p>
          <w:p w:rsidR="00E56A48" w:rsidRDefault="00E56A48" w:rsidP="005A24F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آشنایی با </w:t>
            </w:r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>انواع کانی ها</w:t>
            </w:r>
          </w:p>
          <w:p w:rsidR="00E56A48" w:rsidRPr="00D7164A" w:rsidRDefault="00E56A48" w:rsidP="005A24F6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5A24F6">
              <w:rPr>
                <w:rFonts w:hint="cs"/>
                <w:sz w:val="24"/>
                <w:szCs w:val="24"/>
                <w:rtl/>
                <w:lang w:bidi="fa-IR"/>
              </w:rPr>
              <w:t>آشنایی با ویژگی های فیزیکی و شیمیایی کانی ها</w:t>
            </w:r>
          </w:p>
          <w:p w:rsidR="00FD0BAF" w:rsidRPr="00DB0346" w:rsidRDefault="00FD0BAF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1) فصل دوم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2) فصل اول</w:t>
            </w:r>
          </w:p>
          <w:p w:rsid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3) فصل دوم</w:t>
            </w:r>
          </w:p>
          <w:p w:rsidR="00141805" w:rsidRPr="005A24F6" w:rsidRDefault="005A24F6" w:rsidP="005A24F6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4) فصل سوم</w:t>
            </w:r>
          </w:p>
        </w:tc>
        <w:tc>
          <w:tcPr>
            <w:tcW w:w="775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388" w:type="pct"/>
            <w:vAlign w:val="center"/>
          </w:tcPr>
          <w:p w:rsidR="00FD0BAF" w:rsidRDefault="00C60F1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FD0BAF" w:rsidTr="00F90514">
        <w:trPr>
          <w:trHeight w:val="841"/>
        </w:trPr>
        <w:tc>
          <w:tcPr>
            <w:tcW w:w="442" w:type="pct"/>
            <w:vAlign w:val="center"/>
          </w:tcPr>
          <w:p w:rsidR="00FD0BAF" w:rsidRDefault="00FD0BAF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50" w:type="pct"/>
            <w:vAlign w:val="center"/>
          </w:tcPr>
          <w:p w:rsidR="00FD0BAF" w:rsidRPr="00DB0346" w:rsidRDefault="00FD0BAF" w:rsidP="00F90514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90514" w:rsidRPr="00F90514">
              <w:rPr>
                <w:rtl/>
              </w:rPr>
              <w:t xml:space="preserve"> </w:t>
            </w:r>
            <w:r w:rsidR="00F90514" w:rsidRPr="00F90514">
              <w:rPr>
                <w:b/>
                <w:bCs/>
                <w:rtl/>
              </w:rPr>
              <w:t>سنگ</w:t>
            </w:r>
            <w:r w:rsidR="00F90514">
              <w:rPr>
                <w:rFonts w:hint="cs"/>
                <w:b/>
                <w:bCs/>
                <w:rtl/>
              </w:rPr>
              <w:t>‌</w:t>
            </w:r>
            <w:r w:rsidR="00F90514">
              <w:rPr>
                <w:b/>
                <w:bCs/>
                <w:rtl/>
              </w:rPr>
              <w:t>هاي آذرين</w:t>
            </w:r>
            <w:r w:rsidR="00F90514">
              <w:rPr>
                <w:rFonts w:hint="cs"/>
                <w:b/>
                <w:bCs/>
                <w:rtl/>
              </w:rPr>
              <w:t xml:space="preserve"> و</w:t>
            </w:r>
            <w:r w:rsidR="00F90514" w:rsidRPr="00F90514">
              <w:rPr>
                <w:b/>
                <w:bCs/>
                <w:rtl/>
              </w:rPr>
              <w:t xml:space="preserve"> فعاليت</w:t>
            </w:r>
            <w:r w:rsidR="00F90514">
              <w:rPr>
                <w:rFonts w:hint="cs"/>
                <w:b/>
                <w:bCs/>
                <w:rtl/>
              </w:rPr>
              <w:t>‌</w:t>
            </w:r>
            <w:r w:rsidR="00F90514" w:rsidRPr="00F90514">
              <w:rPr>
                <w:b/>
                <w:bCs/>
                <w:rtl/>
              </w:rPr>
              <w:t>هاي دروني</w:t>
            </w:r>
          </w:p>
          <w:p w:rsidR="00DE063B" w:rsidRDefault="00FD0BAF" w:rsidP="00F9051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F90514">
              <w:rPr>
                <w:rFonts w:hint="cs"/>
                <w:rtl/>
                <w:lang w:bidi="fa-IR"/>
              </w:rPr>
              <w:t>شناخت انواع سنگ های آذرین</w:t>
            </w:r>
          </w:p>
          <w:p w:rsidR="00FD0BAF" w:rsidRDefault="00AC7944" w:rsidP="00F9051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 </w:t>
            </w:r>
            <w:r w:rsidR="00F90514">
              <w:rPr>
                <w:rFonts w:hint="cs"/>
                <w:rtl/>
                <w:lang w:bidi="fa-IR"/>
              </w:rPr>
              <w:t xml:space="preserve">چگونگی پیدایش </w:t>
            </w:r>
            <w:proofErr w:type="spellStart"/>
            <w:r w:rsidR="00F90514">
              <w:rPr>
                <w:rFonts w:hint="cs"/>
                <w:rtl/>
                <w:lang w:bidi="fa-IR"/>
              </w:rPr>
              <w:t>ماگما</w:t>
            </w:r>
            <w:proofErr w:type="spellEnd"/>
          </w:p>
          <w:p w:rsidR="00F90514" w:rsidRDefault="00F90514" w:rsidP="00F90514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Pr="00F90514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ت</w:t>
            </w:r>
            <w:r w:rsidRPr="00F90514">
              <w:rPr>
                <w:rtl/>
              </w:rPr>
              <w:t>وصيف فعاليت</w:t>
            </w:r>
            <w:r>
              <w:rPr>
                <w:rFonts w:hint="cs"/>
                <w:rtl/>
              </w:rPr>
              <w:t>‌</w:t>
            </w:r>
            <w:r w:rsidRPr="00F90514">
              <w:rPr>
                <w:rtl/>
              </w:rPr>
              <w:t>هاي آذرين با نظريه تكتونيك صفحه</w:t>
            </w:r>
            <w:r>
              <w:rPr>
                <w:rFonts w:hint="cs"/>
                <w:rtl/>
              </w:rPr>
              <w:t>‌</w:t>
            </w:r>
            <w:r w:rsidRPr="00F90514">
              <w:rPr>
                <w:rtl/>
              </w:rPr>
              <w:t>اي</w:t>
            </w:r>
          </w:p>
          <w:p w:rsidR="00FD0BAF" w:rsidRDefault="00FD0BAF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F90514" w:rsidRDefault="00F90514" w:rsidP="00F9051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1) فصل سوم</w:t>
            </w:r>
          </w:p>
          <w:p w:rsidR="00F90514" w:rsidRDefault="00F90514" w:rsidP="00F9051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منبع (2) فصل دوم و سوم</w:t>
            </w:r>
          </w:p>
          <w:p w:rsidR="00F90514" w:rsidRDefault="00F90514" w:rsidP="00F9051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سوم </w:t>
            </w:r>
          </w:p>
          <w:p w:rsidR="00141805" w:rsidRPr="00F90514" w:rsidRDefault="00F90514" w:rsidP="00F90514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4) فصل چهارم</w:t>
            </w:r>
          </w:p>
        </w:tc>
        <w:tc>
          <w:tcPr>
            <w:tcW w:w="775" w:type="pct"/>
            <w:vAlign w:val="center"/>
          </w:tcPr>
          <w:p w:rsidR="00FD0BAF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FD0BAF" w:rsidRDefault="00C60F1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FD0BAF" w:rsidRDefault="00FD0BAF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233B9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4</w:t>
            </w:r>
          </w:p>
        </w:tc>
        <w:tc>
          <w:tcPr>
            <w:tcW w:w="2150" w:type="pct"/>
            <w:vAlign w:val="center"/>
          </w:tcPr>
          <w:p w:rsidR="00C47146" w:rsidRPr="00DB0346" w:rsidRDefault="00C47146" w:rsidP="00992AE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DB0346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DB0346">
              <w:rPr>
                <w:rFonts w:hint="cs"/>
                <w:b/>
                <w:bCs/>
                <w:rtl/>
                <w:lang w:bidi="fa-IR"/>
              </w:rPr>
              <w:t>:</w:t>
            </w:r>
            <w:r w:rsidR="005911BE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992AE8" w:rsidRPr="00992AE8">
              <w:rPr>
                <w:rtl/>
              </w:rPr>
              <w:t xml:space="preserve"> </w:t>
            </w:r>
            <w:r w:rsidR="00992AE8" w:rsidRPr="00992AE8">
              <w:rPr>
                <w:b/>
                <w:bCs/>
                <w:rtl/>
              </w:rPr>
              <w:t xml:space="preserve">فعاليتهاي آتشفشاني و </w:t>
            </w:r>
            <w:r w:rsidR="00992AE8">
              <w:rPr>
                <w:rFonts w:hint="cs"/>
                <w:b/>
                <w:bCs/>
                <w:rtl/>
              </w:rPr>
              <w:t>مخاطرات آن</w:t>
            </w:r>
          </w:p>
          <w:p w:rsidR="00DE063B" w:rsidRDefault="00FD0BAF" w:rsidP="00992AE8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92AE8">
              <w:rPr>
                <w:rFonts w:ascii="TimesNewRoman,Bold" w:hAnsi="TimesNewRoman,Bold" w:hint="cs"/>
                <w:rtl/>
                <w:lang w:bidi="fa-IR"/>
              </w:rPr>
              <w:t xml:space="preserve">آشنایی با انواع آتش فشان ها </w:t>
            </w:r>
          </w:p>
          <w:p w:rsidR="004A6E38" w:rsidRDefault="004A6E38" w:rsidP="00992AE8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92AE8">
              <w:rPr>
                <w:rFonts w:ascii="TimesNewRoman,Bold" w:hAnsi="TimesNewRoman,Bold" w:hint="cs"/>
                <w:rtl/>
                <w:lang w:bidi="fa-IR"/>
              </w:rPr>
              <w:t>فعالیت های آتش فشانی و زمین ساخت صفحه ای</w:t>
            </w:r>
          </w:p>
          <w:p w:rsidR="004A6E38" w:rsidRDefault="004A6E38" w:rsidP="00992AE8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992AE8">
              <w:rPr>
                <w:rFonts w:ascii="TimesNewRoman,Bold" w:hAnsi="TimesNewRoman,Bold" w:hint="cs"/>
                <w:rtl/>
                <w:lang w:bidi="fa-IR"/>
              </w:rPr>
              <w:t>مخاطرات و تاثیرات زیست محیطی آتش فشان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992AE8" w:rsidRDefault="00992AE8" w:rsidP="00992AE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1) فصل چهارم</w:t>
            </w:r>
          </w:p>
          <w:p w:rsidR="00992AE8" w:rsidRDefault="00992AE8" w:rsidP="00992AE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2) فصل سوم</w:t>
            </w:r>
          </w:p>
          <w:p w:rsidR="00992AE8" w:rsidRDefault="00992AE8" w:rsidP="00992AE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proofErr w:type="spellStart"/>
            <w:r>
              <w:rPr>
                <w:rFonts w:hint="cs"/>
                <w:rtl/>
                <w:lang w:bidi="fa-IR"/>
              </w:rPr>
              <w:t>جهارم</w:t>
            </w:r>
            <w:proofErr w:type="spellEnd"/>
          </w:p>
          <w:p w:rsidR="0078482D" w:rsidRPr="00992AE8" w:rsidRDefault="00992AE8" w:rsidP="00992AE8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4) فصل پنجم</w:t>
            </w:r>
          </w:p>
        </w:tc>
        <w:tc>
          <w:tcPr>
            <w:tcW w:w="775" w:type="pct"/>
            <w:vAlign w:val="center"/>
          </w:tcPr>
          <w:p w:rsidR="00F434A2" w:rsidRDefault="00674FD8" w:rsidP="000D13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C60F16" w:rsidRDefault="00C60F16" w:rsidP="004A6E38">
            <w:pPr>
              <w:ind w:firstLine="0"/>
              <w:jc w:val="center"/>
              <w:rPr>
                <w:rtl/>
                <w:lang w:bidi="fa-IR"/>
              </w:rPr>
            </w:pPr>
          </w:p>
          <w:p w:rsidR="00DE0254" w:rsidRDefault="00DE0254" w:rsidP="004A6E38">
            <w:pPr>
              <w:ind w:firstLine="0"/>
              <w:jc w:val="center"/>
              <w:rPr>
                <w:rtl/>
                <w:lang w:bidi="fa-IR"/>
              </w:rPr>
            </w:pPr>
          </w:p>
          <w:p w:rsidR="00C60F16" w:rsidRDefault="00C60F16" w:rsidP="004A6E3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BB6D63" w:rsidRDefault="00BB6D63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5" w:type="pct"/>
          </w:tcPr>
          <w:p w:rsidR="00F8767D" w:rsidRDefault="00F8767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F8767D" w:rsidRDefault="0078482D" w:rsidP="00E56A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DE063B" w:rsidTr="00363662">
        <w:trPr>
          <w:trHeight w:val="2777"/>
        </w:trPr>
        <w:tc>
          <w:tcPr>
            <w:tcW w:w="442" w:type="pct"/>
            <w:tcBorders>
              <w:top w:val="nil"/>
            </w:tcBorders>
            <w:vAlign w:val="center"/>
          </w:tcPr>
          <w:p w:rsidR="00DE063B" w:rsidRDefault="00DE063B" w:rsidP="00DE063B">
            <w:p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8F7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8F7C3B" w:rsidRPr="008F7C3B">
              <w:rPr>
                <w:rtl/>
              </w:rPr>
              <w:t xml:space="preserve"> </w:t>
            </w:r>
            <w:r w:rsidR="008F7C3B" w:rsidRPr="008F7C3B">
              <w:rPr>
                <w:b/>
                <w:bCs/>
                <w:rtl/>
              </w:rPr>
              <w:t>هوازدگي و خاك</w:t>
            </w:r>
          </w:p>
          <w:p w:rsidR="00DE063B" w:rsidRDefault="00DE063B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8F7C3B" w:rsidRPr="008F7C3B">
              <w:rPr>
                <w:rFonts w:ascii="TimesNewRoman,Bold" w:hAnsi="TimesNewRoman,Bold"/>
                <w:rtl/>
              </w:rPr>
              <w:t>هوازدگي چگونه سنگ</w:t>
            </w:r>
            <w:r w:rsidR="008F7C3B">
              <w:rPr>
                <w:rFonts w:ascii="TimesNewRoman,Bold" w:hAnsi="TimesNewRoman,Bold" w:hint="cs"/>
                <w:rtl/>
              </w:rPr>
              <w:t>‌</w:t>
            </w:r>
            <w:r w:rsidR="008F7C3B" w:rsidRPr="008F7C3B">
              <w:rPr>
                <w:rFonts w:ascii="TimesNewRoman,Bold" w:hAnsi="TimesNewRoman,Bold"/>
                <w:rtl/>
              </w:rPr>
              <w:t>ها را تغيير مي</w:t>
            </w:r>
            <w:r w:rsidR="008F7C3B">
              <w:rPr>
                <w:rFonts w:ascii="TimesNewRoman,Bold" w:hAnsi="TimesNewRoman,Bold" w:hint="cs"/>
                <w:rtl/>
              </w:rPr>
              <w:t>‌</w:t>
            </w:r>
            <w:r w:rsidR="008F7C3B" w:rsidRPr="008F7C3B">
              <w:rPr>
                <w:rFonts w:ascii="TimesNewRoman,Bold" w:hAnsi="TimesNewRoman,Bold"/>
                <w:rtl/>
              </w:rPr>
              <w:t>دهد</w:t>
            </w:r>
            <w:r w:rsidR="008F7C3B">
              <w:rPr>
                <w:rFonts w:ascii="TimesNewRoman,Bold" w:hAnsi="TimesNewRoman,Bold" w:hint="cs"/>
                <w:rtl/>
              </w:rPr>
              <w:t>؟</w:t>
            </w:r>
          </w:p>
          <w:p w:rsidR="00464F4A" w:rsidRDefault="00464F4A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proofErr w:type="spellStart"/>
            <w:r w:rsidR="008F7C3B">
              <w:rPr>
                <w:rFonts w:ascii="TimesNewRoman,Bold" w:hAnsi="TimesNewRoman,Bold" w:hint="cs"/>
                <w:rtl/>
                <w:lang w:bidi="fa-IR"/>
              </w:rPr>
              <w:t>هوازدگی</w:t>
            </w:r>
            <w:proofErr w:type="spellEnd"/>
            <w:r w:rsidR="008F7C3B">
              <w:rPr>
                <w:rFonts w:ascii="TimesNewRoman,Bold" w:hAnsi="TimesNewRoman,Bold" w:hint="cs"/>
                <w:rtl/>
                <w:lang w:bidi="fa-IR"/>
              </w:rPr>
              <w:t xml:space="preserve"> شیمیایی و مکانیکی</w:t>
            </w:r>
          </w:p>
          <w:p w:rsidR="008F7C3B" w:rsidRDefault="00464F4A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8F7C3B" w:rsidRPr="008F7C3B">
              <w:rPr>
                <w:rFonts w:ascii="TimesNewRoman,Bold" w:hAnsi="TimesNewRoman,Bold"/>
                <w:rtl/>
              </w:rPr>
              <w:t>عوامل تأثيرگذار بر تشكيل خاك</w:t>
            </w:r>
            <w:r w:rsidR="008F7C3B" w:rsidRPr="008F7C3B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464F4A" w:rsidRPr="008F7C3B" w:rsidRDefault="008F7C3B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اثیر فعالیت های انسانی بر روی خاک</w:t>
            </w:r>
          </w:p>
          <w:p w:rsidR="00DE063B" w:rsidRDefault="00DE063B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8F7C3B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1) فصل پنجم</w:t>
            </w:r>
          </w:p>
          <w:p w:rsidR="008F7C3B" w:rsidRDefault="008F7C3B" w:rsidP="008F7C3B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2) فصل چهارم</w:t>
            </w:r>
          </w:p>
          <w:p w:rsidR="008F7C3B" w:rsidRDefault="008F7C3B" w:rsidP="008F7C3B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3) فصل پنجم</w:t>
            </w:r>
          </w:p>
          <w:p w:rsidR="00141805" w:rsidRPr="008F7C3B" w:rsidRDefault="008F7C3B" w:rsidP="008F7C3B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نبع (4) فصل ششم</w:t>
            </w:r>
          </w:p>
        </w:tc>
        <w:tc>
          <w:tcPr>
            <w:tcW w:w="775" w:type="pct"/>
            <w:tcBorders>
              <w:top w:val="nil"/>
            </w:tcBorders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tcBorders>
              <w:top w:val="nil"/>
            </w:tcBorders>
            <w:vAlign w:val="center"/>
          </w:tcPr>
          <w:p w:rsidR="00DE063B" w:rsidRDefault="00C60F1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8F7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8F7C3B" w:rsidRPr="008F7C3B">
              <w:rPr>
                <w:rtl/>
              </w:rPr>
              <w:t xml:space="preserve"> </w:t>
            </w:r>
            <w:r w:rsidR="008F7C3B" w:rsidRPr="008F7C3B">
              <w:rPr>
                <w:b/>
                <w:bCs/>
                <w:rtl/>
              </w:rPr>
              <w:t>رسوبات و سنگ</w:t>
            </w:r>
            <w:r w:rsidR="008F7C3B">
              <w:rPr>
                <w:rFonts w:hint="cs"/>
                <w:b/>
                <w:bCs/>
                <w:rtl/>
              </w:rPr>
              <w:t>‌</w:t>
            </w:r>
            <w:r w:rsidR="008F7C3B" w:rsidRPr="008F7C3B">
              <w:rPr>
                <w:b/>
                <w:bCs/>
                <w:rtl/>
              </w:rPr>
              <w:t>هاي رسوبي</w:t>
            </w:r>
          </w:p>
          <w:p w:rsidR="003F58DD" w:rsidRDefault="00DE063B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8F7C3B" w:rsidRPr="008F7C3B">
              <w:rPr>
                <w:rFonts w:ascii="TimesNewRoman,Bold" w:hAnsi="TimesNewRoman,Bold"/>
                <w:rtl/>
              </w:rPr>
              <w:t>انواع سنگ</w:t>
            </w:r>
            <w:r w:rsidR="008F7C3B">
              <w:rPr>
                <w:rFonts w:ascii="TimesNewRoman,Bold" w:hAnsi="TimesNewRoman,Bold" w:hint="cs"/>
                <w:rtl/>
              </w:rPr>
              <w:t>‌</w:t>
            </w:r>
            <w:r w:rsidR="008F7C3B" w:rsidRPr="008F7C3B">
              <w:rPr>
                <w:rFonts w:ascii="TimesNewRoman,Bold" w:hAnsi="TimesNewRoman,Bold"/>
                <w:rtl/>
              </w:rPr>
              <w:t>هاي رسوبي</w:t>
            </w:r>
          </w:p>
          <w:p w:rsidR="00B7680D" w:rsidRDefault="00B7680D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>
              <w:rPr>
                <w:rFonts w:ascii="TimesNewRoman,Bold" w:hAnsi="TimesNewRoman,Bold" w:hint="cs"/>
                <w:rtl/>
                <w:lang w:bidi="fa-IR"/>
              </w:rPr>
              <w:t>زغال سنگ</w:t>
            </w:r>
          </w:p>
          <w:p w:rsidR="00B7680D" w:rsidRDefault="00B7680D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 w:rsidRPr="008F7C3B">
              <w:rPr>
                <w:rtl/>
              </w:rPr>
              <w:t xml:space="preserve"> </w:t>
            </w:r>
            <w:r w:rsidR="008F7C3B">
              <w:rPr>
                <w:rFonts w:ascii="TimesNewRoman,Bold" w:hAnsi="TimesNewRoman,Bold" w:hint="cs"/>
                <w:rtl/>
              </w:rPr>
              <w:t>منشاء نفت و گاز</w:t>
            </w:r>
          </w:p>
          <w:p w:rsidR="00B7680D" w:rsidRDefault="00B7680D" w:rsidP="008F7C3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8F7C3B">
              <w:rPr>
                <w:rFonts w:ascii="TimesNewRoman,Bold" w:hAnsi="TimesNewRoman,Bold" w:hint="cs"/>
                <w:rtl/>
                <w:lang w:bidi="fa-IR"/>
              </w:rPr>
              <w:t>محیط های رسوبی</w:t>
            </w:r>
          </w:p>
          <w:p w:rsidR="00D46942" w:rsidRDefault="00D46942" w:rsidP="00D4694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D46942">
              <w:rPr>
                <w:rtl/>
              </w:rPr>
              <w:t xml:space="preserve"> </w:t>
            </w:r>
            <w:r w:rsidRPr="00D46942">
              <w:rPr>
                <w:rFonts w:ascii="TimesNewRoman,Bold" w:hAnsi="TimesNewRoman,Bold"/>
                <w:rtl/>
              </w:rPr>
              <w:t>تكتونيك صفحه</w:t>
            </w:r>
            <w:r>
              <w:rPr>
                <w:rFonts w:ascii="TimesNewRoman,Bold" w:hAnsi="TimesNewRoman,Bold" w:hint="cs"/>
                <w:rtl/>
              </w:rPr>
              <w:t>‌</w:t>
            </w:r>
            <w:r w:rsidRPr="00D46942">
              <w:rPr>
                <w:rFonts w:ascii="TimesNewRoman,Bold" w:hAnsi="TimesNewRoman,Bold"/>
                <w:rtl/>
              </w:rPr>
              <w:t>اي و سنگ</w:t>
            </w:r>
            <w:r>
              <w:rPr>
                <w:rFonts w:ascii="TimesNewRoman,Bold" w:hAnsi="TimesNewRoman,Bold" w:hint="cs"/>
                <w:rtl/>
              </w:rPr>
              <w:t>‌</w:t>
            </w:r>
            <w:r w:rsidRPr="00D46942">
              <w:rPr>
                <w:rFonts w:ascii="TimesNewRoman,Bold" w:hAnsi="TimesNewRoman,Bold"/>
                <w:rtl/>
              </w:rPr>
              <w:t>هاي رسوبي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DE063B" w:rsidP="00D4694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8F7C3B">
              <w:rPr>
                <w:rFonts w:hint="cs"/>
                <w:rtl/>
                <w:lang w:bidi="fa-IR"/>
              </w:rPr>
              <w:t xml:space="preserve"> منبع (1) فصل </w:t>
            </w:r>
            <w:r w:rsidR="00D46942">
              <w:rPr>
                <w:rFonts w:hint="cs"/>
                <w:rtl/>
                <w:lang w:bidi="fa-IR"/>
              </w:rPr>
              <w:t>ششم</w:t>
            </w:r>
          </w:p>
          <w:p w:rsidR="008F7C3B" w:rsidRDefault="008F7C3B" w:rsidP="00D4694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D46942">
              <w:rPr>
                <w:rFonts w:hint="cs"/>
                <w:rtl/>
                <w:lang w:bidi="fa-IR"/>
              </w:rPr>
              <w:t>چهارم</w:t>
            </w:r>
          </w:p>
          <w:p w:rsidR="008F7C3B" w:rsidRDefault="008F7C3B" w:rsidP="00D4694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D46942">
              <w:rPr>
                <w:rFonts w:hint="cs"/>
                <w:rtl/>
                <w:lang w:bidi="fa-IR"/>
              </w:rPr>
              <w:t>ششم</w:t>
            </w:r>
          </w:p>
          <w:p w:rsidR="0078482D" w:rsidRPr="008F7C3B" w:rsidRDefault="008F7C3B" w:rsidP="00D46942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D46942">
              <w:rPr>
                <w:rFonts w:hint="cs"/>
                <w:rtl/>
                <w:lang w:bidi="fa-IR"/>
              </w:rPr>
              <w:t>هفتم</w:t>
            </w:r>
          </w:p>
        </w:tc>
        <w:tc>
          <w:tcPr>
            <w:tcW w:w="775" w:type="pct"/>
            <w:vAlign w:val="center"/>
          </w:tcPr>
          <w:p w:rsidR="00C47146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251E4B" w:rsidRDefault="00251E4B" w:rsidP="00DE0254">
            <w:pPr>
              <w:ind w:firstLine="0"/>
              <w:jc w:val="both"/>
              <w:rPr>
                <w:rtl/>
                <w:lang w:bidi="fa-IR"/>
              </w:rPr>
            </w:pPr>
          </w:p>
          <w:p w:rsidR="00251E4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</w:p>
          <w:p w:rsidR="0078482D" w:rsidRDefault="0078482D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363662">
        <w:tc>
          <w:tcPr>
            <w:tcW w:w="442" w:type="pct"/>
            <w:vAlign w:val="center"/>
          </w:tcPr>
          <w:p w:rsidR="00C47146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50" w:type="pct"/>
            <w:vAlign w:val="center"/>
          </w:tcPr>
          <w:p w:rsidR="00DE063B" w:rsidRPr="00E85668" w:rsidRDefault="00DE063B" w:rsidP="00D4694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D46942" w:rsidRPr="00D46942">
              <w:rPr>
                <w:rtl/>
              </w:rPr>
              <w:t xml:space="preserve"> </w:t>
            </w:r>
            <w:r w:rsidR="00D46942" w:rsidRPr="00D46942">
              <w:rPr>
                <w:rFonts w:hint="cs"/>
                <w:b/>
                <w:bCs/>
                <w:rtl/>
              </w:rPr>
              <w:t>فرآیند</w:t>
            </w:r>
            <w:r w:rsidR="00D46942">
              <w:rPr>
                <w:rFonts w:hint="cs"/>
                <w:rtl/>
              </w:rPr>
              <w:t xml:space="preserve"> </w:t>
            </w:r>
            <w:r w:rsidR="00D46942">
              <w:rPr>
                <w:b/>
                <w:bCs/>
                <w:rtl/>
              </w:rPr>
              <w:t>دگرگوني</w:t>
            </w:r>
            <w:r w:rsidR="00D46942">
              <w:rPr>
                <w:rFonts w:hint="cs"/>
                <w:b/>
                <w:bCs/>
                <w:rtl/>
              </w:rPr>
              <w:t xml:space="preserve"> و</w:t>
            </w:r>
            <w:r w:rsidR="00D46942" w:rsidRPr="00D46942">
              <w:rPr>
                <w:b/>
                <w:bCs/>
                <w:rtl/>
              </w:rPr>
              <w:t xml:space="preserve"> سنگ</w:t>
            </w:r>
            <w:r w:rsidR="00D46942">
              <w:rPr>
                <w:rFonts w:hint="cs"/>
                <w:b/>
                <w:bCs/>
                <w:rtl/>
              </w:rPr>
              <w:t>‌</w:t>
            </w:r>
            <w:r w:rsidR="00D46942">
              <w:rPr>
                <w:b/>
                <w:bCs/>
                <w:rtl/>
              </w:rPr>
              <w:t>هاي دگرگون</w:t>
            </w:r>
          </w:p>
          <w:p w:rsidR="00DE063B" w:rsidRDefault="00DE063B" w:rsidP="00D4694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D46942" w:rsidRPr="00D46942">
              <w:rPr>
                <w:rFonts w:ascii="TimesNewRoman,Bold" w:hAnsi="TimesNewRoman,Bold"/>
                <w:rtl/>
              </w:rPr>
              <w:t>طبقه</w:t>
            </w:r>
            <w:r w:rsidR="00D46942">
              <w:rPr>
                <w:rFonts w:ascii="TimesNewRoman,Bold" w:hAnsi="TimesNewRoman,Bold" w:hint="cs"/>
                <w:rtl/>
              </w:rPr>
              <w:t>‌</w:t>
            </w:r>
            <w:r w:rsidR="00D46942" w:rsidRPr="00D46942">
              <w:rPr>
                <w:rFonts w:ascii="TimesNewRoman,Bold" w:hAnsi="TimesNewRoman,Bold"/>
                <w:rtl/>
              </w:rPr>
              <w:t>بندي سنگ</w:t>
            </w:r>
            <w:r w:rsidR="00D46942">
              <w:rPr>
                <w:rFonts w:ascii="TimesNewRoman,Bold" w:hAnsi="TimesNewRoman,Bold" w:hint="cs"/>
                <w:rtl/>
              </w:rPr>
              <w:t>‌</w:t>
            </w:r>
            <w:r w:rsidR="00D46942" w:rsidRPr="00D46942">
              <w:rPr>
                <w:rFonts w:ascii="TimesNewRoman,Bold" w:hAnsi="TimesNewRoman,Bold"/>
                <w:rtl/>
              </w:rPr>
              <w:t>هاي دگرگون</w:t>
            </w:r>
          </w:p>
          <w:p w:rsidR="00B7680D" w:rsidRDefault="00B7680D" w:rsidP="00D4694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D46942" w:rsidRPr="00D46942">
              <w:rPr>
                <w:rFonts w:ascii="TimesNewRoman,Bold" w:hAnsi="TimesNewRoman,Bold"/>
                <w:rtl/>
              </w:rPr>
              <w:t>عوامل مؤثر بر ويژگي</w:t>
            </w:r>
            <w:r w:rsidR="00D46942">
              <w:rPr>
                <w:rFonts w:ascii="TimesNewRoman,Bold" w:hAnsi="TimesNewRoman,Bold" w:hint="cs"/>
                <w:rtl/>
              </w:rPr>
              <w:t>‌</w:t>
            </w:r>
            <w:r w:rsidR="00D46942" w:rsidRPr="00D46942">
              <w:rPr>
                <w:rFonts w:ascii="TimesNewRoman,Bold" w:hAnsi="TimesNewRoman,Bold"/>
                <w:rtl/>
              </w:rPr>
              <w:t>هاي سنگ</w:t>
            </w:r>
            <w:r w:rsidR="00D46942">
              <w:rPr>
                <w:rFonts w:ascii="TimesNewRoman,Bold" w:hAnsi="TimesNewRoman,Bold" w:hint="cs"/>
                <w:rtl/>
              </w:rPr>
              <w:t>‌</w:t>
            </w:r>
            <w:r w:rsidR="00D46942" w:rsidRPr="00D46942">
              <w:rPr>
                <w:rFonts w:ascii="TimesNewRoman,Bold" w:hAnsi="TimesNewRoman,Bold"/>
                <w:rtl/>
              </w:rPr>
              <w:t>هاي دگرگون</w:t>
            </w:r>
            <w:r w:rsidR="00D46942" w:rsidRPr="00D46942">
              <w:rPr>
                <w:rFonts w:ascii="TimesNewRoman,Bold" w:hAnsi="TimesNewRoman,Bold"/>
                <w:lang w:bidi="fa-IR"/>
              </w:rPr>
              <w:t>.</w:t>
            </w:r>
          </w:p>
          <w:p w:rsidR="00B7680D" w:rsidRDefault="00B7680D" w:rsidP="00D4694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46942" w:rsidRPr="00D46942">
              <w:rPr>
                <w:rtl/>
              </w:rPr>
              <w:t xml:space="preserve"> </w:t>
            </w:r>
            <w:r w:rsidR="00D46942" w:rsidRPr="00D46942">
              <w:rPr>
                <w:rFonts w:ascii="TimesNewRoman,Bold" w:hAnsi="TimesNewRoman,Bold"/>
                <w:rtl/>
              </w:rPr>
              <w:t>تكتونيك صفحه</w:t>
            </w:r>
            <w:r w:rsidR="00D46942">
              <w:rPr>
                <w:rFonts w:ascii="TimesNewRoman,Bold" w:hAnsi="TimesNewRoman,Bold" w:hint="cs"/>
                <w:rtl/>
              </w:rPr>
              <w:t>‌</w:t>
            </w:r>
            <w:r w:rsidR="00D46942" w:rsidRPr="00D46942">
              <w:rPr>
                <w:rFonts w:ascii="TimesNewRoman,Bold" w:hAnsi="TimesNewRoman,Bold"/>
                <w:rtl/>
              </w:rPr>
              <w:t>اي و دگرگوني</w:t>
            </w:r>
          </w:p>
          <w:p w:rsidR="00D46942" w:rsidRDefault="00D46942" w:rsidP="00D4694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تفسیر محیط های دگرگونی</w:t>
            </w:r>
          </w:p>
          <w:p w:rsidR="00DE063B" w:rsidRDefault="00DE063B" w:rsidP="00DE063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6826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682676">
              <w:rPr>
                <w:rFonts w:hint="cs"/>
                <w:rtl/>
                <w:lang w:bidi="fa-IR"/>
              </w:rPr>
              <w:t>هفتم</w:t>
            </w:r>
          </w:p>
          <w:p w:rsidR="008F7C3B" w:rsidRDefault="008F7C3B" w:rsidP="006826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682676">
              <w:rPr>
                <w:rFonts w:hint="cs"/>
                <w:rtl/>
                <w:lang w:bidi="fa-IR"/>
              </w:rPr>
              <w:t>پنجم</w:t>
            </w:r>
          </w:p>
          <w:p w:rsidR="008F7C3B" w:rsidRDefault="008F7C3B" w:rsidP="006826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682676">
              <w:rPr>
                <w:rFonts w:hint="cs"/>
                <w:rtl/>
                <w:lang w:bidi="fa-IR"/>
              </w:rPr>
              <w:t>هفتم</w:t>
            </w:r>
          </w:p>
          <w:p w:rsidR="00CE7C15" w:rsidRPr="008F7C3B" w:rsidRDefault="008F7C3B" w:rsidP="00682676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682676">
              <w:rPr>
                <w:rFonts w:hint="cs"/>
                <w:rtl/>
                <w:lang w:bidi="fa-IR"/>
              </w:rPr>
              <w:t>هشتم</w:t>
            </w:r>
          </w:p>
        </w:tc>
        <w:tc>
          <w:tcPr>
            <w:tcW w:w="775" w:type="pct"/>
            <w:vAlign w:val="center"/>
          </w:tcPr>
          <w:p w:rsidR="00C47146" w:rsidRDefault="00674FD8" w:rsidP="0034583B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C47146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930F39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8</w:t>
            </w:r>
          </w:p>
        </w:tc>
        <w:tc>
          <w:tcPr>
            <w:tcW w:w="2150" w:type="pct"/>
            <w:vAlign w:val="center"/>
          </w:tcPr>
          <w:p w:rsidR="00B64D1B" w:rsidRPr="00E85668" w:rsidRDefault="00B64D1B" w:rsidP="0068267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B7680D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682676" w:rsidRPr="00682676">
              <w:rPr>
                <w:rtl/>
              </w:rPr>
              <w:t xml:space="preserve"> </w:t>
            </w:r>
            <w:r w:rsidR="00682676" w:rsidRPr="00682676">
              <w:rPr>
                <w:b/>
                <w:bCs/>
                <w:rtl/>
              </w:rPr>
              <w:t>زمان زمين</w:t>
            </w:r>
            <w:r w:rsidR="00682676">
              <w:rPr>
                <w:rFonts w:hint="cs"/>
                <w:b/>
                <w:bCs/>
                <w:rtl/>
              </w:rPr>
              <w:t>‌</w:t>
            </w:r>
            <w:r w:rsidR="00682676" w:rsidRPr="00682676">
              <w:rPr>
                <w:b/>
                <w:bCs/>
                <w:rtl/>
              </w:rPr>
              <w:t>شناسي</w:t>
            </w:r>
          </w:p>
          <w:p w:rsidR="00B64D1B" w:rsidRDefault="00B64D1B" w:rsidP="006826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682676" w:rsidRPr="00682676">
              <w:rPr>
                <w:rtl/>
              </w:rPr>
              <w:t xml:space="preserve"> </w:t>
            </w:r>
            <w:r w:rsidR="00682676">
              <w:rPr>
                <w:rFonts w:ascii="TimesNewRoman,Bold" w:hAnsi="TimesNewRoman,Bold" w:hint="cs"/>
                <w:rtl/>
              </w:rPr>
              <w:t>ا</w:t>
            </w:r>
            <w:r w:rsidR="00682676" w:rsidRPr="00682676">
              <w:rPr>
                <w:rFonts w:ascii="TimesNewRoman,Bold" w:hAnsi="TimesNewRoman,Bold"/>
                <w:rtl/>
              </w:rPr>
              <w:t>صول مورد استفاده در تعيين سن نسبي</w:t>
            </w:r>
          </w:p>
          <w:p w:rsidR="00380331" w:rsidRDefault="00380331" w:rsidP="006826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proofErr w:type="spellStart"/>
            <w:r w:rsidR="00682676">
              <w:rPr>
                <w:rFonts w:ascii="TimesNewRoman,Bold" w:hAnsi="TimesNewRoman,Bold" w:hint="cs"/>
                <w:rtl/>
                <w:lang w:bidi="fa-IR"/>
              </w:rPr>
              <w:t>دگرشیبی</w:t>
            </w:r>
            <w:proofErr w:type="spellEnd"/>
          </w:p>
          <w:p w:rsidR="009555D7" w:rsidRDefault="009555D7" w:rsidP="009555D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9555D7">
              <w:rPr>
                <w:rtl/>
              </w:rPr>
              <w:t xml:space="preserve"> </w:t>
            </w:r>
            <w:r w:rsidRPr="009555D7">
              <w:rPr>
                <w:rFonts w:ascii="TimesNewRoman,Bold" w:hAnsi="TimesNewRoman,Bold"/>
                <w:rtl/>
              </w:rPr>
              <w:t>تطابق با استفاده از سنگواره</w:t>
            </w:r>
            <w:r>
              <w:rPr>
                <w:rFonts w:ascii="TimesNewRoman,Bold" w:hAnsi="TimesNewRoman,Bold" w:hint="cs"/>
                <w:rtl/>
              </w:rPr>
              <w:t>‌</w:t>
            </w:r>
            <w:r w:rsidRPr="009555D7">
              <w:rPr>
                <w:rFonts w:ascii="TimesNewRoman,Bold" w:hAnsi="TimesNewRoman,Bold"/>
                <w:rtl/>
              </w:rPr>
              <w:t>ها</w:t>
            </w:r>
          </w:p>
          <w:p w:rsidR="00682676" w:rsidRDefault="00682676" w:rsidP="006826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Pr="00682676">
              <w:rPr>
                <w:rtl/>
              </w:rPr>
              <w:t xml:space="preserve"> </w:t>
            </w:r>
            <w:r>
              <w:rPr>
                <w:rFonts w:ascii="TimesNewRoman,Bold" w:hAnsi="TimesNewRoman,Bold"/>
                <w:rtl/>
              </w:rPr>
              <w:t>س</w:t>
            </w:r>
            <w:r>
              <w:rPr>
                <w:rFonts w:ascii="TimesNewRoman,Bold" w:hAnsi="TimesNewRoman,Bold" w:hint="cs"/>
                <w:rtl/>
              </w:rPr>
              <w:t>ن‌</w:t>
            </w:r>
            <w:r w:rsidRPr="00682676">
              <w:rPr>
                <w:rFonts w:ascii="TimesNewRoman,Bold" w:hAnsi="TimesNewRoman,Bold"/>
                <w:rtl/>
              </w:rPr>
              <w:t>يابي ايزوتوپي</w:t>
            </w:r>
          </w:p>
          <w:p w:rsidR="00DE063B" w:rsidRDefault="00B64D1B" w:rsidP="0038033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DA638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DA638A">
              <w:rPr>
                <w:rFonts w:hint="cs"/>
                <w:rtl/>
                <w:lang w:bidi="fa-IR"/>
              </w:rPr>
              <w:t>هشتم</w:t>
            </w:r>
          </w:p>
          <w:p w:rsidR="008F7C3B" w:rsidRDefault="008F7C3B" w:rsidP="00DA638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DA638A">
              <w:rPr>
                <w:rFonts w:hint="cs"/>
                <w:rtl/>
                <w:lang w:bidi="fa-IR"/>
              </w:rPr>
              <w:t>پانزدهم</w:t>
            </w:r>
          </w:p>
          <w:p w:rsidR="008F7C3B" w:rsidRDefault="008F7C3B" w:rsidP="00DA638A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DA638A">
              <w:rPr>
                <w:rFonts w:hint="cs"/>
                <w:rtl/>
                <w:lang w:bidi="fa-IR"/>
              </w:rPr>
              <w:t>هشتم</w:t>
            </w:r>
          </w:p>
          <w:p w:rsidR="00380331" w:rsidRPr="00380331" w:rsidRDefault="008F7C3B" w:rsidP="00DA638A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DA638A">
              <w:rPr>
                <w:rFonts w:hint="cs"/>
                <w:rtl/>
                <w:lang w:bidi="fa-IR"/>
              </w:rPr>
              <w:t>ن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9B4F6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343984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A57ED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79510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A57ED8" w:rsidRPr="00A57ED8">
              <w:rPr>
                <w:rtl/>
              </w:rPr>
              <w:t xml:space="preserve"> </w:t>
            </w:r>
            <w:r w:rsidR="00A57ED8" w:rsidRPr="00A57ED8">
              <w:rPr>
                <w:b/>
                <w:bCs/>
                <w:rtl/>
              </w:rPr>
              <w:t>واريزههاي سنگي</w:t>
            </w:r>
          </w:p>
          <w:p w:rsidR="005A4C5A" w:rsidRDefault="005A4C5A" w:rsidP="00A57ED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>
              <w:rPr>
                <w:rFonts w:ascii="TimesNewRoman,Bold" w:hAnsi="TimesNewRoman,Bold" w:hint="cs"/>
                <w:rtl/>
                <w:lang w:bidi="fa-IR"/>
              </w:rPr>
              <w:t xml:space="preserve">تقسیم بندی </w:t>
            </w:r>
            <w:proofErr w:type="spellStart"/>
            <w:r w:rsidR="00A57ED8">
              <w:rPr>
                <w:rFonts w:ascii="TimesNewRoman,Bold" w:hAnsi="TimesNewRoman,Bold" w:hint="cs"/>
                <w:rtl/>
                <w:lang w:bidi="fa-IR"/>
              </w:rPr>
              <w:t>واریزه</w:t>
            </w:r>
            <w:proofErr w:type="spellEnd"/>
            <w:r w:rsidR="00A57ED8">
              <w:rPr>
                <w:rFonts w:ascii="TimesNewRoman,Bold" w:hAnsi="TimesNewRoman,Bold" w:hint="cs"/>
                <w:rtl/>
                <w:lang w:bidi="fa-IR"/>
              </w:rPr>
              <w:t xml:space="preserve"> ها</w:t>
            </w:r>
          </w:p>
          <w:p w:rsidR="0079510A" w:rsidRDefault="0079510A" w:rsidP="00A57ED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A57ED8" w:rsidRPr="00A57ED8">
              <w:rPr>
                <w:rFonts w:ascii="TimesNewRoman,Bold" w:hAnsi="TimesNewRoman,Bold"/>
                <w:rtl/>
              </w:rPr>
              <w:t>عوامل كنترل</w:t>
            </w:r>
            <w:r w:rsidR="00A57ED8">
              <w:rPr>
                <w:rFonts w:ascii="TimesNewRoman,Bold" w:hAnsi="TimesNewRoman,Bold" w:hint="cs"/>
                <w:rtl/>
              </w:rPr>
              <w:t>‌</w:t>
            </w:r>
            <w:r w:rsidR="00A57ED8" w:rsidRPr="00A57ED8">
              <w:rPr>
                <w:rFonts w:ascii="TimesNewRoman,Bold" w:hAnsi="TimesNewRoman,Bold"/>
                <w:rtl/>
              </w:rPr>
              <w:t>كننده در واريزه</w:t>
            </w:r>
            <w:r w:rsidR="00A57ED8">
              <w:rPr>
                <w:rFonts w:ascii="TimesNewRoman,Bold" w:hAnsi="TimesNewRoman,Bold" w:hint="cs"/>
                <w:rtl/>
              </w:rPr>
              <w:t>‌</w:t>
            </w:r>
            <w:r w:rsidR="00A57ED8" w:rsidRPr="00A57ED8">
              <w:rPr>
                <w:rFonts w:ascii="TimesNewRoman,Bold" w:hAnsi="TimesNewRoman,Bold"/>
                <w:rtl/>
              </w:rPr>
              <w:t>هاي سنگي</w:t>
            </w:r>
          </w:p>
          <w:p w:rsidR="0079510A" w:rsidRDefault="0079510A" w:rsidP="00A57ED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A57ED8" w:rsidRPr="00A57ED8">
              <w:rPr>
                <w:rFonts w:ascii="TimesNewRoman,Bold" w:hAnsi="TimesNewRoman,Bold"/>
                <w:rtl/>
              </w:rPr>
              <w:t>انواع رايج واريزه</w:t>
            </w:r>
            <w:r w:rsidR="00A57ED8">
              <w:rPr>
                <w:rFonts w:ascii="TimesNewRoman,Bold" w:hAnsi="TimesNewRoman,Bold" w:hint="cs"/>
                <w:rtl/>
              </w:rPr>
              <w:t>‌</w:t>
            </w:r>
            <w:r w:rsidR="00A57ED8" w:rsidRPr="00A57ED8">
              <w:rPr>
                <w:rFonts w:ascii="TimesNewRoman,Bold" w:hAnsi="TimesNewRoman,Bold"/>
                <w:rtl/>
              </w:rPr>
              <w:t>هاي سنگي</w:t>
            </w:r>
          </w:p>
          <w:p w:rsidR="0079510A" w:rsidRDefault="0079510A" w:rsidP="00A57ED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A57ED8" w:rsidRPr="00A57ED8">
              <w:rPr>
                <w:rFonts w:ascii="TimesNewRoman,Bold" w:hAnsi="TimesNewRoman,Bold"/>
                <w:rtl/>
              </w:rPr>
              <w:t>پيشگيري از واريزه</w:t>
            </w:r>
            <w:r w:rsidR="00A57ED8">
              <w:rPr>
                <w:rFonts w:ascii="TimesNewRoman,Bold" w:hAnsi="TimesNewRoman,Bold" w:hint="cs"/>
                <w:rtl/>
              </w:rPr>
              <w:t>‌</w:t>
            </w:r>
            <w:r w:rsidR="00A57ED8" w:rsidRPr="00A57ED8">
              <w:rPr>
                <w:rFonts w:ascii="TimesNewRoman,Bold" w:hAnsi="TimesNewRoman,Bold"/>
                <w:rtl/>
              </w:rPr>
              <w:t>هاي سنگي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A57ED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A57ED8">
              <w:rPr>
                <w:rFonts w:hint="cs"/>
                <w:rtl/>
                <w:lang w:bidi="fa-IR"/>
              </w:rPr>
              <w:t>نهم</w:t>
            </w:r>
          </w:p>
          <w:p w:rsidR="008F7C3B" w:rsidRDefault="008F7C3B" w:rsidP="00A57ED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A57ED8">
              <w:rPr>
                <w:rFonts w:hint="cs"/>
                <w:rtl/>
                <w:lang w:bidi="fa-IR"/>
              </w:rPr>
              <w:t>ششم</w:t>
            </w:r>
          </w:p>
          <w:p w:rsidR="008F7C3B" w:rsidRDefault="008F7C3B" w:rsidP="00A57ED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A57ED8">
              <w:rPr>
                <w:rFonts w:hint="cs"/>
                <w:rtl/>
                <w:lang w:bidi="fa-IR"/>
              </w:rPr>
              <w:t>نهم</w:t>
            </w:r>
          </w:p>
          <w:p w:rsidR="00DE063B" w:rsidRPr="008F7C3B" w:rsidRDefault="008F7C3B" w:rsidP="00A57ED8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A57ED8">
              <w:rPr>
                <w:rFonts w:hint="cs"/>
                <w:rtl/>
                <w:lang w:bidi="fa-IR"/>
              </w:rPr>
              <w:t>پانز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FB4776">
        <w:trPr>
          <w:trHeight w:val="70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A57ED8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79510A">
              <w:rPr>
                <w:rtl/>
              </w:rPr>
              <w:t xml:space="preserve"> </w:t>
            </w:r>
            <w:r w:rsidR="00A57ED8" w:rsidRPr="00A57ED8">
              <w:rPr>
                <w:rtl/>
              </w:rPr>
              <w:t xml:space="preserve"> </w:t>
            </w:r>
            <w:r w:rsidR="00A57ED8" w:rsidRPr="00A57ED8">
              <w:rPr>
                <w:b/>
                <w:bCs/>
                <w:rtl/>
              </w:rPr>
              <w:t>جريان</w:t>
            </w:r>
            <w:r w:rsidR="00A57ED8">
              <w:rPr>
                <w:rFonts w:hint="cs"/>
                <w:b/>
                <w:bCs/>
                <w:rtl/>
              </w:rPr>
              <w:t>‌</w:t>
            </w:r>
            <w:r w:rsidR="00A57ED8" w:rsidRPr="00A57ED8">
              <w:rPr>
                <w:b/>
                <w:bCs/>
                <w:rtl/>
              </w:rPr>
              <w:t>ها و سيل</w:t>
            </w:r>
            <w:r w:rsidR="00A57ED8">
              <w:rPr>
                <w:rFonts w:hint="cs"/>
                <w:b/>
                <w:bCs/>
                <w:rtl/>
              </w:rPr>
              <w:t>‌</w:t>
            </w:r>
            <w:r w:rsidR="00A57ED8" w:rsidRPr="00A57ED8">
              <w:rPr>
                <w:b/>
                <w:bCs/>
                <w:rtl/>
              </w:rPr>
              <w:t>ها</w:t>
            </w:r>
          </w:p>
          <w:p w:rsidR="005A4C5A" w:rsidRDefault="005A4C5A" w:rsidP="00A57ED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A57ED8" w:rsidRPr="00A57ED8">
              <w:rPr>
                <w:rtl/>
              </w:rPr>
              <w:t xml:space="preserve"> </w:t>
            </w:r>
            <w:r w:rsidR="00A57ED8" w:rsidRPr="00A57ED8">
              <w:rPr>
                <w:rFonts w:ascii="TimesNewRoman,Bold" w:hAnsi="TimesNewRoman,Bold"/>
                <w:rtl/>
              </w:rPr>
              <w:t>عوامل تأثيرگذار بر فرسايش و رسوبگذاري جريان آب</w:t>
            </w:r>
          </w:p>
          <w:p w:rsidR="0079510A" w:rsidRDefault="0079510A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>
              <w:rPr>
                <w:rFonts w:ascii="TimesNewRoman,Bold" w:hAnsi="TimesNewRoman,Bold" w:hint="cs"/>
                <w:rtl/>
                <w:lang w:bidi="fa-IR"/>
              </w:rPr>
              <w:t xml:space="preserve">انواع جریان </w:t>
            </w:r>
          </w:p>
          <w:p w:rsidR="00FB4776" w:rsidRDefault="00FB4776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نواع فرسایش</w:t>
            </w:r>
          </w:p>
          <w:p w:rsidR="00FB4776" w:rsidRDefault="00FB4776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سیل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FB4776">
              <w:rPr>
                <w:rFonts w:hint="cs"/>
                <w:rtl/>
                <w:lang w:bidi="fa-IR"/>
              </w:rPr>
              <w:t>دهم</w:t>
            </w:r>
          </w:p>
          <w:p w:rsid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منبع (2) فصل </w:t>
            </w:r>
            <w:r w:rsidR="00FB4776">
              <w:rPr>
                <w:rFonts w:hint="cs"/>
                <w:rtl/>
                <w:lang w:bidi="fa-IR"/>
              </w:rPr>
              <w:t>ششم</w:t>
            </w:r>
          </w:p>
          <w:p w:rsid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FB4776">
              <w:rPr>
                <w:rFonts w:hint="cs"/>
                <w:rtl/>
                <w:lang w:bidi="fa-IR"/>
              </w:rPr>
              <w:t>دهم</w:t>
            </w:r>
          </w:p>
          <w:p w:rsidR="00DE063B" w:rsidRP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FB4776">
              <w:rPr>
                <w:rFonts w:hint="cs"/>
                <w:rtl/>
                <w:lang w:bidi="fa-IR"/>
              </w:rPr>
              <w:t>شانز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1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FB477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A37544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FB4776" w:rsidRPr="00FB4776">
              <w:rPr>
                <w:rtl/>
              </w:rPr>
              <w:t xml:space="preserve"> </w:t>
            </w:r>
            <w:r w:rsidR="00FB4776" w:rsidRPr="00FB4776">
              <w:rPr>
                <w:b/>
                <w:bCs/>
                <w:rtl/>
              </w:rPr>
              <w:t>آب</w:t>
            </w:r>
            <w:r w:rsidR="00FB4776">
              <w:rPr>
                <w:rFonts w:hint="cs"/>
                <w:b/>
                <w:bCs/>
                <w:rtl/>
              </w:rPr>
              <w:t>‌</w:t>
            </w:r>
            <w:r w:rsidR="00FB4776" w:rsidRPr="00FB4776">
              <w:rPr>
                <w:b/>
                <w:bCs/>
                <w:rtl/>
              </w:rPr>
              <w:t>هاي زيرزميني</w:t>
            </w:r>
          </w:p>
          <w:p w:rsidR="005A4C5A" w:rsidRDefault="005A4C5A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FB4776" w:rsidRPr="00FB4776">
              <w:rPr>
                <w:rFonts w:ascii="TimesNewRoman,Bold" w:hAnsi="TimesNewRoman,Bold"/>
                <w:rtl/>
              </w:rPr>
              <w:t>سطح ايستايي آب</w:t>
            </w:r>
          </w:p>
          <w:p w:rsidR="00A37544" w:rsidRDefault="00A37544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>
              <w:rPr>
                <w:rFonts w:ascii="TimesNewRoman,Bold" w:hAnsi="TimesNewRoman,Bold" w:hint="cs"/>
                <w:rtl/>
                <w:lang w:bidi="fa-IR"/>
              </w:rPr>
              <w:t>سفره ها، چاه ها و چشمه ها و جریان های آب</w:t>
            </w:r>
          </w:p>
          <w:p w:rsidR="00A37544" w:rsidRDefault="00A37544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FB4776" w:rsidRPr="00FB4776">
              <w:rPr>
                <w:rFonts w:ascii="TimesNewRoman,Bold" w:hAnsi="TimesNewRoman,Bold"/>
                <w:rtl/>
              </w:rPr>
              <w:t>آلودگي آب</w:t>
            </w:r>
            <w:r w:rsidR="00FB4776">
              <w:rPr>
                <w:rFonts w:ascii="TimesNewRoman,Bold" w:hAnsi="TimesNewRoman,Bold" w:hint="cs"/>
                <w:rtl/>
              </w:rPr>
              <w:t>‌</w:t>
            </w:r>
            <w:r w:rsidR="00FB4776" w:rsidRPr="00FB4776">
              <w:rPr>
                <w:rFonts w:ascii="TimesNewRoman,Bold" w:hAnsi="TimesNewRoman,Bold"/>
                <w:rtl/>
              </w:rPr>
              <w:t>هاي زيرزميني</w:t>
            </w:r>
          </w:p>
          <w:p w:rsidR="00A37544" w:rsidRDefault="00A37544" w:rsidP="00FB477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FB4776" w:rsidRPr="00FB4776">
              <w:rPr>
                <w:rtl/>
              </w:rPr>
              <w:t xml:space="preserve"> </w:t>
            </w:r>
            <w:r w:rsidR="00FB4776" w:rsidRPr="00FB4776">
              <w:rPr>
                <w:rFonts w:ascii="TimesNewRoman,Bold" w:hAnsi="TimesNewRoman,Bold"/>
                <w:rtl/>
              </w:rPr>
              <w:t>تأثيرات عملكرد آب</w:t>
            </w:r>
            <w:r w:rsidR="00FB4776">
              <w:rPr>
                <w:rFonts w:ascii="TimesNewRoman,Bold" w:hAnsi="TimesNewRoman,Bold" w:hint="cs"/>
                <w:rtl/>
              </w:rPr>
              <w:t>‌</w:t>
            </w:r>
            <w:r w:rsidR="00FB4776" w:rsidRPr="00FB4776">
              <w:rPr>
                <w:rFonts w:ascii="TimesNewRoman,Bold" w:hAnsi="TimesNewRoman,Bold"/>
                <w:rtl/>
              </w:rPr>
              <w:t>هاي زيرزميني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FB4776">
              <w:rPr>
                <w:rFonts w:hint="cs"/>
                <w:rtl/>
                <w:lang w:bidi="fa-IR"/>
              </w:rPr>
              <w:t>یازدهم</w:t>
            </w:r>
          </w:p>
          <w:p w:rsid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FB4776">
              <w:rPr>
                <w:rFonts w:hint="cs"/>
                <w:rtl/>
                <w:lang w:bidi="fa-IR"/>
              </w:rPr>
              <w:t>هفتم</w:t>
            </w:r>
          </w:p>
          <w:p w:rsid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FB4776">
              <w:rPr>
                <w:rFonts w:hint="cs"/>
                <w:rtl/>
                <w:lang w:bidi="fa-IR"/>
              </w:rPr>
              <w:t>یازدهم</w:t>
            </w:r>
          </w:p>
          <w:p w:rsidR="00CE7C15" w:rsidRPr="008F7C3B" w:rsidRDefault="008F7C3B" w:rsidP="00FB4776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FB4776">
              <w:rPr>
                <w:rFonts w:hint="cs"/>
                <w:rtl/>
                <w:lang w:bidi="fa-IR"/>
              </w:rPr>
              <w:t>هف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50" w:type="pct"/>
            <w:vAlign w:val="center"/>
          </w:tcPr>
          <w:p w:rsidR="005A4C5A" w:rsidRPr="00E85668" w:rsidRDefault="005A4C5A" w:rsidP="00FB477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FB4776" w:rsidRPr="00FB4776">
              <w:rPr>
                <w:rtl/>
              </w:rPr>
              <w:t xml:space="preserve"> </w:t>
            </w:r>
            <w:r w:rsidR="00FB4776" w:rsidRPr="00FB4776">
              <w:rPr>
                <w:b/>
                <w:bCs/>
                <w:rtl/>
              </w:rPr>
              <w:t>پديده</w:t>
            </w:r>
            <w:r w:rsidR="003A3572">
              <w:rPr>
                <w:rFonts w:hint="cs"/>
                <w:b/>
                <w:bCs/>
                <w:rtl/>
              </w:rPr>
              <w:t>‌</w:t>
            </w:r>
            <w:r w:rsidR="00FB4776" w:rsidRPr="00FB4776">
              <w:rPr>
                <w:b/>
                <w:bCs/>
                <w:rtl/>
              </w:rPr>
              <w:t>هاي ساختماني زمين</w:t>
            </w:r>
            <w:r w:rsidR="003A3572">
              <w:rPr>
                <w:rFonts w:hint="cs"/>
                <w:b/>
                <w:bCs/>
                <w:rtl/>
              </w:rPr>
              <w:t>‌</w:t>
            </w:r>
            <w:r w:rsidR="00FB4776" w:rsidRPr="00FB4776">
              <w:rPr>
                <w:b/>
                <w:bCs/>
                <w:rtl/>
              </w:rPr>
              <w:t>شناسي</w:t>
            </w:r>
          </w:p>
          <w:p w:rsidR="005A4C5A" w:rsidRDefault="005A4C5A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تنش و كرنش در سنگ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كره</w:t>
            </w:r>
          </w:p>
          <w:p w:rsidR="00832483" w:rsidRDefault="00832483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>
              <w:rPr>
                <w:rFonts w:ascii="TimesNewRoman,Bold" w:hAnsi="TimesNewRoman,Bold" w:hint="cs"/>
                <w:rtl/>
                <w:lang w:bidi="fa-IR"/>
              </w:rPr>
              <w:t xml:space="preserve">انواع گسل </w:t>
            </w:r>
          </w:p>
          <w:p w:rsidR="00832483" w:rsidRDefault="00832483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>
              <w:rPr>
                <w:rFonts w:ascii="TimesNewRoman,Bold" w:hAnsi="TimesNewRoman,Bold" w:hint="cs"/>
                <w:rtl/>
                <w:lang w:bidi="fa-IR"/>
              </w:rPr>
              <w:t>انواع چین</w:t>
            </w:r>
          </w:p>
          <w:p w:rsidR="00832483" w:rsidRPr="004D4950" w:rsidRDefault="00832483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امتداد و شيب</w:t>
            </w:r>
          </w:p>
          <w:p w:rsidR="005A4C5A" w:rsidRDefault="005A4C5A" w:rsidP="005A4C5A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3A3572">
              <w:rPr>
                <w:rFonts w:hint="cs"/>
                <w:rtl/>
                <w:lang w:bidi="fa-IR"/>
              </w:rPr>
              <w:t>دوازدهم</w:t>
            </w:r>
          </w:p>
          <w:p w:rsid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3A3572">
              <w:rPr>
                <w:rFonts w:hint="cs"/>
                <w:rtl/>
                <w:lang w:bidi="fa-IR"/>
              </w:rPr>
              <w:t>پانزدهم</w:t>
            </w:r>
          </w:p>
          <w:p w:rsidR="006C5463" w:rsidRP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3A3572">
              <w:rPr>
                <w:rFonts w:hint="cs"/>
                <w:rtl/>
                <w:lang w:bidi="fa-IR"/>
              </w:rPr>
              <w:t>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50" w:type="pct"/>
            <w:vAlign w:val="center"/>
          </w:tcPr>
          <w:p w:rsidR="00166F39" w:rsidRPr="00E85668" w:rsidRDefault="00166F39" w:rsidP="003A357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9546A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b/>
                <w:bCs/>
                <w:rtl/>
              </w:rPr>
              <w:t>زمين</w:t>
            </w:r>
            <w:r w:rsidR="003A3572">
              <w:rPr>
                <w:rFonts w:hint="cs"/>
                <w:b/>
                <w:bCs/>
                <w:rtl/>
              </w:rPr>
              <w:t>‌</w:t>
            </w:r>
            <w:r w:rsidR="003A3572" w:rsidRPr="003A3572">
              <w:rPr>
                <w:b/>
                <w:bCs/>
                <w:rtl/>
              </w:rPr>
              <w:t xml:space="preserve">لرزه </w:t>
            </w:r>
            <w:r w:rsidR="003A3572">
              <w:rPr>
                <w:rFonts w:hint="cs"/>
                <w:b/>
                <w:bCs/>
                <w:rtl/>
              </w:rPr>
              <w:t>و مخاطرات آن</w:t>
            </w:r>
          </w:p>
          <w:p w:rsidR="00166F39" w:rsidRDefault="00166F39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9546AA">
              <w:rPr>
                <w:rFonts w:ascii="TimesNewRoman,Bold" w:hAnsi="TimesNewRoman,Bold" w:hint="cs"/>
                <w:rtl/>
                <w:lang w:bidi="fa-IR"/>
              </w:rPr>
              <w:t xml:space="preserve"> 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عوامل پديد آورنده زمين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لرزه</w:t>
            </w:r>
          </w:p>
          <w:p w:rsidR="009546AA" w:rsidRDefault="009546AA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تأثيرات زمين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لرزه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ها</w:t>
            </w:r>
          </w:p>
          <w:p w:rsidR="009546AA" w:rsidRDefault="009546AA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سونامي</w:t>
            </w:r>
          </w:p>
          <w:p w:rsidR="009546AA" w:rsidRDefault="009546AA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زمين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لرزهها و تكتونيك صفحه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اي</w:t>
            </w:r>
            <w:r w:rsidR="003A3572" w:rsidRPr="003A3572">
              <w:rPr>
                <w:rFonts w:ascii="TimesNewRoman,Bold" w:hAnsi="TimesNewRoman,Bold"/>
                <w:lang w:bidi="fa-IR"/>
              </w:rPr>
              <w:t>.</w:t>
            </w:r>
          </w:p>
          <w:p w:rsidR="009546AA" w:rsidRDefault="009546AA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زمين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لرزه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ها در مرزهاي صفحات</w:t>
            </w:r>
          </w:p>
          <w:p w:rsidR="00166F39" w:rsidRDefault="00166F39" w:rsidP="00166F39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3A3572">
              <w:rPr>
                <w:rFonts w:hint="cs"/>
                <w:rtl/>
                <w:lang w:bidi="fa-IR"/>
              </w:rPr>
              <w:t>سیزدهم</w:t>
            </w:r>
          </w:p>
          <w:p w:rsid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2) فصل </w:t>
            </w:r>
            <w:r w:rsidR="003A3572">
              <w:rPr>
                <w:rFonts w:hint="cs"/>
                <w:rtl/>
                <w:lang w:bidi="fa-IR"/>
              </w:rPr>
              <w:t>دوازدهم</w:t>
            </w:r>
          </w:p>
          <w:p w:rsid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3A3572">
              <w:rPr>
                <w:rFonts w:hint="cs"/>
                <w:rtl/>
                <w:lang w:bidi="fa-IR"/>
              </w:rPr>
              <w:t>شانزدهم</w:t>
            </w:r>
          </w:p>
          <w:p w:rsidR="00DE063B" w:rsidRPr="008F7C3B" w:rsidRDefault="008F7C3B" w:rsidP="003A3572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3A3572">
              <w:rPr>
                <w:rFonts w:hint="cs"/>
                <w:rtl/>
                <w:lang w:bidi="fa-IR"/>
              </w:rPr>
              <w:t>یازدهم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4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3A357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3D5052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b/>
                <w:bCs/>
                <w:rtl/>
              </w:rPr>
              <w:t>منابع زمين</w:t>
            </w:r>
            <w:r w:rsidR="003A3572">
              <w:rPr>
                <w:rFonts w:hint="cs"/>
                <w:b/>
                <w:bCs/>
                <w:rtl/>
              </w:rPr>
              <w:t>‌</w:t>
            </w:r>
            <w:r w:rsidR="003A3572" w:rsidRPr="003A3572">
              <w:rPr>
                <w:b/>
                <w:bCs/>
                <w:rtl/>
              </w:rPr>
              <w:t xml:space="preserve">شناسي </w:t>
            </w:r>
          </w:p>
          <w:p w:rsidR="001274E8" w:rsidRDefault="001274E8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منابع تجديدناپذير انرژي</w:t>
            </w:r>
          </w:p>
          <w:p w:rsidR="002D1788" w:rsidRDefault="002D1788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منابع تجديدپذير انرژي</w:t>
            </w:r>
          </w:p>
          <w:p w:rsidR="002D1788" w:rsidRDefault="002D1788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كانه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هاي شكل گرفته با فرآيندهاي آذرين</w:t>
            </w:r>
            <w:r w:rsidR="003A3572" w:rsidRPr="003A3572">
              <w:rPr>
                <w:rFonts w:ascii="TimesNewRoman,Bold" w:hAnsi="TimesNewRoman,Bold"/>
                <w:lang w:bidi="fa-IR"/>
              </w:rPr>
              <w:t xml:space="preserve"> .</w:t>
            </w:r>
          </w:p>
          <w:p w:rsidR="002D1788" w:rsidRDefault="002D1788" w:rsidP="003A357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3A3572" w:rsidRPr="003A3572">
              <w:rPr>
                <w:rtl/>
              </w:rPr>
              <w:t xml:space="preserve"> </w:t>
            </w:r>
            <w:r w:rsidR="003A3572" w:rsidRPr="003A3572">
              <w:rPr>
                <w:rFonts w:ascii="TimesNewRoman,Bold" w:hAnsi="TimesNewRoman,Bold"/>
                <w:rtl/>
              </w:rPr>
              <w:t>كانه</w:t>
            </w:r>
            <w:r w:rsidR="003A3572">
              <w:rPr>
                <w:rFonts w:ascii="TimesNewRoman,Bold" w:hAnsi="TimesNewRoman,Bold" w:hint="cs"/>
                <w:rtl/>
              </w:rPr>
              <w:t>‌</w:t>
            </w:r>
            <w:r w:rsidR="003A3572" w:rsidRPr="003A3572">
              <w:rPr>
                <w:rFonts w:ascii="TimesNewRoman,Bold" w:hAnsi="TimesNewRoman,Bold"/>
                <w:rtl/>
              </w:rPr>
              <w:t>هاي شكل گرفته با فرآيندهاي سطحي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A154B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1) فصل </w:t>
            </w:r>
            <w:r w:rsidR="00A154B8">
              <w:rPr>
                <w:rFonts w:hint="cs"/>
                <w:rtl/>
                <w:lang w:bidi="fa-IR"/>
              </w:rPr>
              <w:t>چهاردهم</w:t>
            </w:r>
          </w:p>
          <w:p w:rsidR="008F7C3B" w:rsidRDefault="008F7C3B" w:rsidP="00A154B8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A154B8">
              <w:rPr>
                <w:rFonts w:hint="cs"/>
                <w:rtl/>
                <w:lang w:bidi="fa-IR"/>
              </w:rPr>
              <w:t>بیست و دو</w:t>
            </w:r>
          </w:p>
          <w:p w:rsidR="00141805" w:rsidRPr="008F7C3B" w:rsidRDefault="008F7C3B" w:rsidP="00A154B8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A154B8">
              <w:rPr>
                <w:rFonts w:hint="cs"/>
                <w:rtl/>
                <w:lang w:bidi="fa-IR"/>
              </w:rPr>
              <w:t>بیست و سه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DE063B" w:rsidTr="00363662">
        <w:trPr>
          <w:trHeight w:val="1936"/>
        </w:trPr>
        <w:tc>
          <w:tcPr>
            <w:tcW w:w="442" w:type="pct"/>
            <w:vAlign w:val="center"/>
          </w:tcPr>
          <w:p w:rsidR="00DE063B" w:rsidRDefault="006335E6" w:rsidP="008F7C3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50" w:type="pct"/>
            <w:vAlign w:val="center"/>
          </w:tcPr>
          <w:p w:rsidR="001274E8" w:rsidRPr="00E85668" w:rsidRDefault="001274E8" w:rsidP="00B14EE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 xml:space="preserve">نام </w:t>
            </w:r>
            <w:proofErr w:type="spellStart"/>
            <w:r w:rsidRPr="00E85668">
              <w:rPr>
                <w:rFonts w:hint="cs"/>
                <w:b/>
                <w:bCs/>
                <w:rtl/>
                <w:lang w:bidi="fa-IR"/>
              </w:rPr>
              <w:t>سرفصل</w:t>
            </w:r>
            <w:proofErr w:type="spellEnd"/>
            <w:r w:rsidRPr="00E85668">
              <w:rPr>
                <w:rFonts w:hint="cs"/>
                <w:b/>
                <w:bCs/>
                <w:rtl/>
                <w:lang w:bidi="fa-IR"/>
              </w:rPr>
              <w:t>:</w:t>
            </w:r>
            <w:r w:rsidR="00277DA9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="00B14EE1">
              <w:rPr>
                <w:rFonts w:hint="cs"/>
                <w:b/>
                <w:bCs/>
                <w:rtl/>
                <w:lang w:bidi="fa-IR"/>
              </w:rPr>
              <w:t xml:space="preserve">تغییرات جهانی آب و هوای </w:t>
            </w:r>
          </w:p>
          <w:p w:rsidR="00DE0254" w:rsidRDefault="00DE0254" w:rsidP="00B14EE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>تار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خچه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 xml:space="preserve"> مختصر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 xml:space="preserve"> از آب و هوا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 xml:space="preserve"> زم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ن</w:t>
            </w:r>
          </w:p>
          <w:p w:rsidR="001274E8" w:rsidRDefault="001274E8" w:rsidP="00B14EE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14EE1">
              <w:rPr>
                <w:rFonts w:ascii="TimesNewRoman,Bold" w:hAnsi="TimesNewRoman,Bold" w:hint="cs"/>
                <w:rtl/>
                <w:lang w:bidi="fa-IR"/>
              </w:rPr>
              <w:t>دلایل تغییرات آب و هوا</w:t>
            </w:r>
          </w:p>
          <w:p w:rsidR="00277DA9" w:rsidRDefault="00277DA9" w:rsidP="00B14EE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B14EE1">
              <w:rPr>
                <w:rFonts w:ascii="TimesNewRoman,Bold" w:hAnsi="TimesNewRoman,Bold" w:hint="cs"/>
                <w:rtl/>
                <w:lang w:bidi="fa-IR"/>
              </w:rPr>
              <w:t>تغییرات آب و هوا در عصر مدرن</w:t>
            </w:r>
          </w:p>
          <w:p w:rsidR="00DE0254" w:rsidRDefault="00DE0254" w:rsidP="00B14EE1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tl/>
              </w:rPr>
              <w:t xml:space="preserve"> 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>تأث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ر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 xml:space="preserve"> انسان بر آب و هوا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Pr="00DE0254">
              <w:rPr>
                <w:rFonts w:ascii="TimesNewRoman,Bold" w:hAnsi="TimesNewRoman,Bold"/>
                <w:rtl/>
                <w:lang w:bidi="fa-IR"/>
              </w:rPr>
              <w:t xml:space="preserve"> جهان</w:t>
            </w:r>
            <w:r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277DA9" w:rsidRDefault="00277DA9" w:rsidP="00E56A4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E0254">
              <w:rPr>
                <w:rtl/>
              </w:rPr>
              <w:t xml:space="preserve"> 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>تأث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رات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 xml:space="preserve"> و پ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امدهای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 xml:space="preserve"> تغ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یرات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 xml:space="preserve"> اقل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می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 xml:space="preserve"> جهان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277DA9" w:rsidRDefault="00277DA9" w:rsidP="00E56A4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E0254">
              <w:rPr>
                <w:rtl/>
              </w:rPr>
              <w:t xml:space="preserve"> 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>کاهش انتشار گازها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  <w:r w:rsidR="00DE0254" w:rsidRPr="00DE0254">
              <w:rPr>
                <w:rFonts w:ascii="TimesNewRoman,Bold" w:hAnsi="TimesNewRoman,Bold"/>
                <w:rtl/>
                <w:lang w:bidi="fa-IR"/>
              </w:rPr>
              <w:t xml:space="preserve"> گلخانه ا</w:t>
            </w:r>
            <w:r w:rsidR="00DE0254" w:rsidRPr="00DE0254">
              <w:rPr>
                <w:rFonts w:ascii="TimesNewRoman,Bold" w:hAnsi="TimesNewRoman,Bold" w:hint="cs"/>
                <w:rtl/>
                <w:lang w:bidi="fa-IR"/>
              </w:rPr>
              <w:t>ی</w:t>
            </w:r>
          </w:p>
          <w:p w:rsidR="001274E8" w:rsidRDefault="001274E8" w:rsidP="001274E8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8F7C3B" w:rsidRDefault="008F7C3B" w:rsidP="00DE0254">
            <w:pPr>
              <w:pStyle w:val="ListParagraph"/>
              <w:numPr>
                <w:ilvl w:val="0"/>
                <w:numId w:val="36"/>
              </w:numPr>
              <w:jc w:val="both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3) فصل </w:t>
            </w:r>
            <w:r w:rsidR="00DE0254">
              <w:rPr>
                <w:rFonts w:hint="cs"/>
                <w:rtl/>
                <w:lang w:bidi="fa-IR"/>
              </w:rPr>
              <w:t>بیست و یک</w:t>
            </w:r>
          </w:p>
          <w:p w:rsidR="00CE7C15" w:rsidRPr="008F7C3B" w:rsidRDefault="008F7C3B" w:rsidP="00DE0254">
            <w:pPr>
              <w:pStyle w:val="ListParagraph"/>
              <w:numPr>
                <w:ilvl w:val="0"/>
                <w:numId w:val="36"/>
              </w:num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نبع (4) فصل </w:t>
            </w:r>
            <w:r w:rsidR="00DE0254">
              <w:rPr>
                <w:rFonts w:hint="cs"/>
                <w:rtl/>
                <w:lang w:bidi="fa-IR"/>
              </w:rPr>
              <w:t>بیست  و یک</w:t>
            </w:r>
          </w:p>
        </w:tc>
        <w:tc>
          <w:tcPr>
            <w:tcW w:w="775" w:type="pct"/>
            <w:vAlign w:val="center"/>
          </w:tcPr>
          <w:p w:rsidR="00DE063B" w:rsidRDefault="00674FD8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</w:t>
            </w:r>
            <w:proofErr w:type="spellStart"/>
            <w:r>
              <w:rPr>
                <w:rFonts w:hint="cs"/>
                <w:rtl/>
                <w:lang w:bidi="fa-IR"/>
              </w:rPr>
              <w:t>تمرین‌های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جلسه قبل</w:t>
            </w:r>
          </w:p>
        </w:tc>
        <w:tc>
          <w:tcPr>
            <w:tcW w:w="1388" w:type="pct"/>
            <w:vAlign w:val="center"/>
          </w:tcPr>
          <w:p w:rsidR="00DE063B" w:rsidRDefault="00251E4B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عملی</w:t>
            </w:r>
          </w:p>
        </w:tc>
        <w:tc>
          <w:tcPr>
            <w:tcW w:w="245" w:type="pct"/>
          </w:tcPr>
          <w:p w:rsidR="00DE063B" w:rsidRDefault="00DE063B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5D7AAE" w:rsidRDefault="005D7AAE" w:rsidP="00ED7B60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2387" w:rsidRDefault="00A12387" w:rsidP="00061A9B">
      <w:pPr>
        <w:spacing w:after="0"/>
      </w:pPr>
      <w:r>
        <w:separator/>
      </w:r>
    </w:p>
  </w:endnote>
  <w:endnote w:type="continuationSeparator" w:id="0">
    <w:p w:rsidR="00A12387" w:rsidRDefault="00A1238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F7C3B" w:rsidRDefault="008F7C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5FED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8F7C3B" w:rsidRDefault="008F7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2387" w:rsidRDefault="00A12387" w:rsidP="00061A9B">
      <w:pPr>
        <w:spacing w:after="0"/>
      </w:pPr>
      <w:r>
        <w:separator/>
      </w:r>
    </w:p>
  </w:footnote>
  <w:footnote w:type="continuationSeparator" w:id="0">
    <w:p w:rsidR="00A12387" w:rsidRDefault="00A1238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C47AD"/>
    <w:multiLevelType w:val="hybridMultilevel"/>
    <w:tmpl w:val="31E806C4"/>
    <w:lvl w:ilvl="0" w:tplc="40FEE606">
      <w:start w:val="1"/>
      <w:numFmt w:val="decimal"/>
      <w:lvlText w:val="%1)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4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0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5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7EE050A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5B5EA0"/>
    <w:multiLevelType w:val="hybridMultilevel"/>
    <w:tmpl w:val="19E86088"/>
    <w:lvl w:ilvl="0" w:tplc="FB9E6982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9C14B7"/>
    <w:multiLevelType w:val="hybridMultilevel"/>
    <w:tmpl w:val="A314C1D6"/>
    <w:lvl w:ilvl="0" w:tplc="AB4050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5"/>
  </w:num>
  <w:num w:numId="10">
    <w:abstractNumId w:val="15"/>
  </w:num>
  <w:num w:numId="11">
    <w:abstractNumId w:val="20"/>
  </w:num>
  <w:num w:numId="12">
    <w:abstractNumId w:val="11"/>
  </w:num>
  <w:num w:numId="13">
    <w:abstractNumId w:val="2"/>
  </w:num>
  <w:num w:numId="14">
    <w:abstractNumId w:val="4"/>
  </w:num>
  <w:num w:numId="15">
    <w:abstractNumId w:val="1"/>
  </w:num>
  <w:num w:numId="16">
    <w:abstractNumId w:val="10"/>
  </w:num>
  <w:num w:numId="17">
    <w:abstractNumId w:val="16"/>
  </w:num>
  <w:num w:numId="18">
    <w:abstractNumId w:val="28"/>
  </w:num>
  <w:num w:numId="19">
    <w:abstractNumId w:val="26"/>
  </w:num>
  <w:num w:numId="20">
    <w:abstractNumId w:val="22"/>
  </w:num>
  <w:num w:numId="21">
    <w:abstractNumId w:val="13"/>
  </w:num>
  <w:num w:numId="22">
    <w:abstractNumId w:val="14"/>
  </w:num>
  <w:num w:numId="23">
    <w:abstractNumId w:val="21"/>
  </w:num>
  <w:num w:numId="24">
    <w:abstractNumId w:val="27"/>
  </w:num>
  <w:num w:numId="25">
    <w:abstractNumId w:val="0"/>
  </w:num>
  <w:num w:numId="26">
    <w:abstractNumId w:val="18"/>
  </w:num>
  <w:num w:numId="27">
    <w:abstractNumId w:val="12"/>
  </w:num>
  <w:num w:numId="28">
    <w:abstractNumId w:val="19"/>
  </w:num>
  <w:num w:numId="29">
    <w:abstractNumId w:val="9"/>
  </w:num>
  <w:num w:numId="30">
    <w:abstractNumId w:val="8"/>
  </w:num>
  <w:num w:numId="31">
    <w:abstractNumId w:val="23"/>
  </w:num>
  <w:num w:numId="32">
    <w:abstractNumId w:val="6"/>
  </w:num>
  <w:num w:numId="33">
    <w:abstractNumId w:val="3"/>
  </w:num>
  <w:num w:numId="34">
    <w:abstractNumId w:val="25"/>
  </w:num>
  <w:num w:numId="35">
    <w:abstractNumId w:val="17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rwUA/pd4bCwAAAA="/>
  </w:docVars>
  <w:rsids>
    <w:rsidRoot w:val="00466747"/>
    <w:rsid w:val="000027E2"/>
    <w:rsid w:val="0001449B"/>
    <w:rsid w:val="000203AC"/>
    <w:rsid w:val="00047C80"/>
    <w:rsid w:val="0005272A"/>
    <w:rsid w:val="00055FF1"/>
    <w:rsid w:val="00056C3B"/>
    <w:rsid w:val="00061A9B"/>
    <w:rsid w:val="00076463"/>
    <w:rsid w:val="00080A29"/>
    <w:rsid w:val="00085E7F"/>
    <w:rsid w:val="0009615B"/>
    <w:rsid w:val="000A1FEA"/>
    <w:rsid w:val="000D1333"/>
    <w:rsid w:val="000F46AF"/>
    <w:rsid w:val="00100AAC"/>
    <w:rsid w:val="001163F4"/>
    <w:rsid w:val="001274E8"/>
    <w:rsid w:val="00141805"/>
    <w:rsid w:val="00155495"/>
    <w:rsid w:val="00165901"/>
    <w:rsid w:val="00166F39"/>
    <w:rsid w:val="0017397B"/>
    <w:rsid w:val="0018085B"/>
    <w:rsid w:val="001854BD"/>
    <w:rsid w:val="00197896"/>
    <w:rsid w:val="001A03F2"/>
    <w:rsid w:val="001A4CEF"/>
    <w:rsid w:val="001B1F97"/>
    <w:rsid w:val="001C4065"/>
    <w:rsid w:val="001D27AF"/>
    <w:rsid w:val="001E2DA0"/>
    <w:rsid w:val="001F48E0"/>
    <w:rsid w:val="00211920"/>
    <w:rsid w:val="00216449"/>
    <w:rsid w:val="00233B98"/>
    <w:rsid w:val="00251E4B"/>
    <w:rsid w:val="00261C5C"/>
    <w:rsid w:val="00262DF5"/>
    <w:rsid w:val="0026752A"/>
    <w:rsid w:val="00270358"/>
    <w:rsid w:val="00277DA9"/>
    <w:rsid w:val="002A0A4C"/>
    <w:rsid w:val="002A636E"/>
    <w:rsid w:val="002B0A6E"/>
    <w:rsid w:val="002B35CC"/>
    <w:rsid w:val="002C17C3"/>
    <w:rsid w:val="002C19E3"/>
    <w:rsid w:val="002C34BD"/>
    <w:rsid w:val="002C47A5"/>
    <w:rsid w:val="002C4CEB"/>
    <w:rsid w:val="002D1788"/>
    <w:rsid w:val="002D5BEA"/>
    <w:rsid w:val="002F3A64"/>
    <w:rsid w:val="002F41B4"/>
    <w:rsid w:val="002F49C5"/>
    <w:rsid w:val="0030174B"/>
    <w:rsid w:val="00310008"/>
    <w:rsid w:val="00333A61"/>
    <w:rsid w:val="003354EE"/>
    <w:rsid w:val="00336FDF"/>
    <w:rsid w:val="00343984"/>
    <w:rsid w:val="0034583B"/>
    <w:rsid w:val="00362863"/>
    <w:rsid w:val="00363035"/>
    <w:rsid w:val="00363662"/>
    <w:rsid w:val="00380331"/>
    <w:rsid w:val="003A3572"/>
    <w:rsid w:val="003B7E12"/>
    <w:rsid w:val="003D5052"/>
    <w:rsid w:val="003F58DD"/>
    <w:rsid w:val="00423742"/>
    <w:rsid w:val="00456432"/>
    <w:rsid w:val="00464F4A"/>
    <w:rsid w:val="00466747"/>
    <w:rsid w:val="004747F6"/>
    <w:rsid w:val="004800B2"/>
    <w:rsid w:val="004A4A5B"/>
    <w:rsid w:val="004A5A5E"/>
    <w:rsid w:val="004A6E38"/>
    <w:rsid w:val="004C5DB1"/>
    <w:rsid w:val="004D4950"/>
    <w:rsid w:val="004D5045"/>
    <w:rsid w:val="004E2BEE"/>
    <w:rsid w:val="004F1313"/>
    <w:rsid w:val="004F15BB"/>
    <w:rsid w:val="0051086C"/>
    <w:rsid w:val="0051290F"/>
    <w:rsid w:val="00517F05"/>
    <w:rsid w:val="00534E45"/>
    <w:rsid w:val="00542BC2"/>
    <w:rsid w:val="00560C00"/>
    <w:rsid w:val="00584D52"/>
    <w:rsid w:val="00591019"/>
    <w:rsid w:val="005911BE"/>
    <w:rsid w:val="00595401"/>
    <w:rsid w:val="00596F9D"/>
    <w:rsid w:val="005A24F6"/>
    <w:rsid w:val="005A4C5A"/>
    <w:rsid w:val="005A7B23"/>
    <w:rsid w:val="005C2F1C"/>
    <w:rsid w:val="005D0BB3"/>
    <w:rsid w:val="005D3D34"/>
    <w:rsid w:val="005D7AAE"/>
    <w:rsid w:val="005E79D9"/>
    <w:rsid w:val="005F1F70"/>
    <w:rsid w:val="00610B4D"/>
    <w:rsid w:val="006335E6"/>
    <w:rsid w:val="00642E8A"/>
    <w:rsid w:val="00674FD8"/>
    <w:rsid w:val="00682676"/>
    <w:rsid w:val="006B101B"/>
    <w:rsid w:val="006B7B2B"/>
    <w:rsid w:val="006C5463"/>
    <w:rsid w:val="006C600F"/>
    <w:rsid w:val="006D3EE6"/>
    <w:rsid w:val="006F33D4"/>
    <w:rsid w:val="006F34BD"/>
    <w:rsid w:val="00700BC1"/>
    <w:rsid w:val="00713B1D"/>
    <w:rsid w:val="00730F67"/>
    <w:rsid w:val="007317DD"/>
    <w:rsid w:val="007424FA"/>
    <w:rsid w:val="0074399F"/>
    <w:rsid w:val="00747B5E"/>
    <w:rsid w:val="00766300"/>
    <w:rsid w:val="0078482D"/>
    <w:rsid w:val="00787DA0"/>
    <w:rsid w:val="00793303"/>
    <w:rsid w:val="0079510A"/>
    <w:rsid w:val="007A42A0"/>
    <w:rsid w:val="007B39D6"/>
    <w:rsid w:val="007B4F3D"/>
    <w:rsid w:val="007B6A2D"/>
    <w:rsid w:val="007B7173"/>
    <w:rsid w:val="007C4B7C"/>
    <w:rsid w:val="007D0373"/>
    <w:rsid w:val="007F1DEA"/>
    <w:rsid w:val="00807759"/>
    <w:rsid w:val="008120F9"/>
    <w:rsid w:val="00821AC7"/>
    <w:rsid w:val="00832483"/>
    <w:rsid w:val="00853C2F"/>
    <w:rsid w:val="00863C0C"/>
    <w:rsid w:val="00865E81"/>
    <w:rsid w:val="008700B2"/>
    <w:rsid w:val="0087319C"/>
    <w:rsid w:val="00876D0F"/>
    <w:rsid w:val="00880767"/>
    <w:rsid w:val="00891948"/>
    <w:rsid w:val="00897957"/>
    <w:rsid w:val="008C3AB5"/>
    <w:rsid w:val="008D5730"/>
    <w:rsid w:val="008E0391"/>
    <w:rsid w:val="008F7C3B"/>
    <w:rsid w:val="00914703"/>
    <w:rsid w:val="00930F39"/>
    <w:rsid w:val="009546AA"/>
    <w:rsid w:val="009555D7"/>
    <w:rsid w:val="009606D9"/>
    <w:rsid w:val="0098033B"/>
    <w:rsid w:val="0098549E"/>
    <w:rsid w:val="0099014B"/>
    <w:rsid w:val="00992AE8"/>
    <w:rsid w:val="009B4F63"/>
    <w:rsid w:val="009C0041"/>
    <w:rsid w:val="009C2719"/>
    <w:rsid w:val="009C7785"/>
    <w:rsid w:val="009F0C76"/>
    <w:rsid w:val="009F1DA8"/>
    <w:rsid w:val="009F4679"/>
    <w:rsid w:val="009F5F27"/>
    <w:rsid w:val="00A11D33"/>
    <w:rsid w:val="00A12387"/>
    <w:rsid w:val="00A1266A"/>
    <w:rsid w:val="00A154B8"/>
    <w:rsid w:val="00A1795E"/>
    <w:rsid w:val="00A17EA2"/>
    <w:rsid w:val="00A20889"/>
    <w:rsid w:val="00A37544"/>
    <w:rsid w:val="00A51E3F"/>
    <w:rsid w:val="00A57ED8"/>
    <w:rsid w:val="00A77E02"/>
    <w:rsid w:val="00AA1CB2"/>
    <w:rsid w:val="00AB3C79"/>
    <w:rsid w:val="00AC5599"/>
    <w:rsid w:val="00AC6B2F"/>
    <w:rsid w:val="00AC7944"/>
    <w:rsid w:val="00AE1575"/>
    <w:rsid w:val="00AE68B3"/>
    <w:rsid w:val="00AF4840"/>
    <w:rsid w:val="00B01882"/>
    <w:rsid w:val="00B05A54"/>
    <w:rsid w:val="00B14EE1"/>
    <w:rsid w:val="00B256E7"/>
    <w:rsid w:val="00B4650F"/>
    <w:rsid w:val="00B53F72"/>
    <w:rsid w:val="00B61A87"/>
    <w:rsid w:val="00B64D1B"/>
    <w:rsid w:val="00B65FBC"/>
    <w:rsid w:val="00B67077"/>
    <w:rsid w:val="00B7680D"/>
    <w:rsid w:val="00B858D1"/>
    <w:rsid w:val="00B90820"/>
    <w:rsid w:val="00B959CC"/>
    <w:rsid w:val="00BA2569"/>
    <w:rsid w:val="00BA374A"/>
    <w:rsid w:val="00BA75E1"/>
    <w:rsid w:val="00BB2E04"/>
    <w:rsid w:val="00BB4AB8"/>
    <w:rsid w:val="00BB6D63"/>
    <w:rsid w:val="00BE756D"/>
    <w:rsid w:val="00BF00EC"/>
    <w:rsid w:val="00C0483C"/>
    <w:rsid w:val="00C11855"/>
    <w:rsid w:val="00C16AA2"/>
    <w:rsid w:val="00C26748"/>
    <w:rsid w:val="00C31DF2"/>
    <w:rsid w:val="00C34844"/>
    <w:rsid w:val="00C35FED"/>
    <w:rsid w:val="00C44141"/>
    <w:rsid w:val="00C47146"/>
    <w:rsid w:val="00C55F49"/>
    <w:rsid w:val="00C56B4C"/>
    <w:rsid w:val="00C60107"/>
    <w:rsid w:val="00C60F16"/>
    <w:rsid w:val="00C82905"/>
    <w:rsid w:val="00CA31C8"/>
    <w:rsid w:val="00CB0411"/>
    <w:rsid w:val="00CB547B"/>
    <w:rsid w:val="00CB71E5"/>
    <w:rsid w:val="00CC6FDA"/>
    <w:rsid w:val="00CD6177"/>
    <w:rsid w:val="00CE1F98"/>
    <w:rsid w:val="00CE7C15"/>
    <w:rsid w:val="00D02263"/>
    <w:rsid w:val="00D14D59"/>
    <w:rsid w:val="00D2144D"/>
    <w:rsid w:val="00D258AF"/>
    <w:rsid w:val="00D45B4E"/>
    <w:rsid w:val="00D46942"/>
    <w:rsid w:val="00D47502"/>
    <w:rsid w:val="00D50B2B"/>
    <w:rsid w:val="00D57FB9"/>
    <w:rsid w:val="00D7164A"/>
    <w:rsid w:val="00D83C0A"/>
    <w:rsid w:val="00DA04FA"/>
    <w:rsid w:val="00DA638A"/>
    <w:rsid w:val="00DB0346"/>
    <w:rsid w:val="00DE0254"/>
    <w:rsid w:val="00DE063B"/>
    <w:rsid w:val="00DE7016"/>
    <w:rsid w:val="00E15BE6"/>
    <w:rsid w:val="00E47524"/>
    <w:rsid w:val="00E47E61"/>
    <w:rsid w:val="00E504B7"/>
    <w:rsid w:val="00E56A48"/>
    <w:rsid w:val="00E83C53"/>
    <w:rsid w:val="00E85668"/>
    <w:rsid w:val="00EA020C"/>
    <w:rsid w:val="00EB76A2"/>
    <w:rsid w:val="00EC074A"/>
    <w:rsid w:val="00ED7B60"/>
    <w:rsid w:val="00EE56A0"/>
    <w:rsid w:val="00EF4E50"/>
    <w:rsid w:val="00EF67CA"/>
    <w:rsid w:val="00EF6AF7"/>
    <w:rsid w:val="00F06A90"/>
    <w:rsid w:val="00F434A2"/>
    <w:rsid w:val="00F46CD2"/>
    <w:rsid w:val="00F6060B"/>
    <w:rsid w:val="00F60BA9"/>
    <w:rsid w:val="00F62EF3"/>
    <w:rsid w:val="00F6504B"/>
    <w:rsid w:val="00F838C1"/>
    <w:rsid w:val="00F858F8"/>
    <w:rsid w:val="00F8767D"/>
    <w:rsid w:val="00F90514"/>
    <w:rsid w:val="00FA1662"/>
    <w:rsid w:val="00FA5AE7"/>
    <w:rsid w:val="00FB1A6F"/>
    <w:rsid w:val="00FB4776"/>
    <w:rsid w:val="00FB5A17"/>
    <w:rsid w:val="00FD0BAF"/>
    <w:rsid w:val="00FD351A"/>
    <w:rsid w:val="00FE5DA2"/>
    <w:rsid w:val="00FF5AB0"/>
    <w:rsid w:val="00FF73D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1B9972"/>
  <w15:docId w15:val="{9F314579-70FD-4A12-9861-80FA98E39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C0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C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hmadnejad.Farhad@yahoo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.ahmadnejad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63ABF-A1F0-4C5A-BDA2-E120797E8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38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Farhad</cp:lastModifiedBy>
  <cp:revision>4</cp:revision>
  <cp:lastPrinted>2020-10-12T16:10:00Z</cp:lastPrinted>
  <dcterms:created xsi:type="dcterms:W3CDTF">2020-11-05T17:43:00Z</dcterms:created>
  <dcterms:modified xsi:type="dcterms:W3CDTF">2020-11-06T14:39:00Z</dcterms:modified>
</cp:coreProperties>
</file>